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/>
      </w:tblPr>
      <w:tblGrid>
        <w:gridCol w:w="4820"/>
      </w:tblGrid>
      <w:tr w:rsidR="009B277C" w:rsidRPr="00823BFA" w:rsidTr="00C10DD3">
        <w:trPr>
          <w:trHeight w:val="267"/>
        </w:trPr>
        <w:tc>
          <w:tcPr>
            <w:tcW w:w="4820" w:type="dxa"/>
            <w:shd w:val="clear" w:color="auto" w:fill="auto"/>
          </w:tcPr>
          <w:p w:rsidR="009B277C" w:rsidRPr="009B277C" w:rsidRDefault="009B277C" w:rsidP="001724F8">
            <w:pPr>
              <w:spacing w:after="0"/>
              <w:ind w:right="113"/>
              <w:jc w:val="right"/>
              <w:rPr>
                <w:sz w:val="22"/>
              </w:rPr>
            </w:pPr>
          </w:p>
        </w:tc>
      </w:tr>
      <w:tr w:rsidR="009B277C" w:rsidRPr="00823BFA" w:rsidTr="00C10DD3">
        <w:trPr>
          <w:trHeight w:val="267"/>
        </w:trPr>
        <w:tc>
          <w:tcPr>
            <w:tcW w:w="4820" w:type="dxa"/>
            <w:shd w:val="clear" w:color="auto" w:fill="auto"/>
          </w:tcPr>
          <w:p w:rsidR="009B277C" w:rsidRPr="009B277C" w:rsidRDefault="009B277C" w:rsidP="001724F8">
            <w:pPr>
              <w:pStyle w:val="Hlavika"/>
              <w:tabs>
                <w:tab w:val="center" w:pos="-142"/>
                <w:tab w:val="right" w:pos="9356"/>
              </w:tabs>
              <w:spacing w:after="0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:rsidR="00F73627" w:rsidRDefault="004C4901" w:rsidP="009F3405">
      <w:pPr>
        <w:shd w:val="clear" w:color="auto" w:fill="FFFFFF" w:themeFill="background1"/>
        <w:spacing w:line="240" w:lineRule="auto"/>
        <w:ind w:left="4956" w:firstLine="708"/>
        <w:contextualSpacing/>
        <w:jc w:val="both"/>
        <w:rPr>
          <w:rFonts w:ascii="Arial Narrow" w:hAnsi="Arial Narrow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 xml:space="preserve">Všetci zaradení do zriadeného </w:t>
      </w:r>
    </w:p>
    <w:p w:rsidR="0029267E" w:rsidRDefault="004C4901" w:rsidP="009F3405">
      <w:pPr>
        <w:shd w:val="clear" w:color="auto" w:fill="FFFFFF" w:themeFill="background1"/>
        <w:spacing w:line="240" w:lineRule="auto"/>
        <w:ind w:left="4248" w:firstLine="708"/>
        <w:contextualSpacing/>
        <w:jc w:val="both"/>
        <w:rPr>
          <w:rFonts w:ascii="Arial Narrow" w:hAnsi="Arial Narrow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>d</w:t>
      </w:r>
      <w:r w:rsidR="00F73627">
        <w:rPr>
          <w:rFonts w:ascii="Arial Narrow" w:hAnsi="Arial Narrow"/>
          <w:sz w:val="24"/>
          <w:szCs w:val="24"/>
        </w:rPr>
        <w:t xml:space="preserve">ynamického </w:t>
      </w:r>
      <w:r w:rsidR="002D2CA0" w:rsidRPr="00F33E12">
        <w:rPr>
          <w:rFonts w:ascii="Arial Narrow" w:hAnsi="Arial Narrow"/>
          <w:sz w:val="24"/>
          <w:szCs w:val="24"/>
        </w:rPr>
        <w:t xml:space="preserve">nákupného systému </w:t>
      </w:r>
      <w:r w:rsidR="001E3FB0" w:rsidRPr="001E3FB0">
        <w:rPr>
          <w:rFonts w:ascii="Arial Narrow" w:hAnsi="Arial Narrow"/>
          <w:sz w:val="24"/>
          <w:szCs w:val="24"/>
        </w:rPr>
        <w:t>V2021386</w:t>
      </w:r>
    </w:p>
    <w:p w:rsidR="00F73627" w:rsidRPr="00F33E12" w:rsidRDefault="00F73627" w:rsidP="00F73627">
      <w:pPr>
        <w:shd w:val="clear" w:color="auto" w:fill="FFFFFF" w:themeFill="background1"/>
        <w:spacing w:line="240" w:lineRule="auto"/>
        <w:contextualSpacing/>
        <w:rPr>
          <w:rFonts w:ascii="Arial Narrow" w:hAnsi="Arial Narrow"/>
          <w:sz w:val="24"/>
          <w:szCs w:val="24"/>
        </w:rPr>
      </w:pPr>
    </w:p>
    <w:p w:rsidR="008013A5" w:rsidRPr="008013A5" w:rsidRDefault="008013A5" w:rsidP="00E31EA7">
      <w:pPr>
        <w:rPr>
          <w:rFonts w:eastAsia="Times New Roman"/>
          <w:sz w:val="24"/>
          <w:szCs w:val="24"/>
          <w:lang w:eastAsia="sk-SK" w:bidi="ar-SA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Váš list číslo/zo </w:t>
      </w:r>
      <w:r w:rsidRPr="00552A6A">
        <w:rPr>
          <w:rFonts w:ascii="Arial Narrow" w:hAnsi="Arial Narrow"/>
          <w:b/>
          <w:sz w:val="24"/>
          <w:szCs w:val="24"/>
        </w:rPr>
        <w:t xml:space="preserve">dňa </w:t>
      </w:r>
      <w:r w:rsidRPr="00552A6A">
        <w:rPr>
          <w:rFonts w:ascii="Arial Narrow" w:hAnsi="Arial Narrow"/>
          <w:b/>
          <w:sz w:val="24"/>
          <w:szCs w:val="24"/>
        </w:rPr>
        <w:tab/>
      </w:r>
      <w:r w:rsidRPr="00552A6A">
        <w:rPr>
          <w:rFonts w:ascii="Arial Narrow" w:hAnsi="Arial Narrow" w:cs="Arial"/>
          <w:b/>
          <w:sz w:val="24"/>
          <w:szCs w:val="24"/>
        </w:rPr>
        <w:t xml:space="preserve">Naše číslo </w:t>
      </w:r>
      <w:r w:rsidRPr="00552A6A"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 w:rsidRPr="00F33E12">
        <w:rPr>
          <w:rFonts w:ascii="Arial Narrow" w:hAnsi="Arial Narrow" w:cs="Arial"/>
          <w:b/>
          <w:sz w:val="24"/>
          <w:szCs w:val="24"/>
        </w:rPr>
        <w:t xml:space="preserve">Vybavuje/Telefón </w:t>
      </w:r>
      <w:r w:rsidRPr="00F33E12">
        <w:rPr>
          <w:rFonts w:ascii="Arial Narrow" w:hAnsi="Arial Narrow" w:cs="Arial"/>
          <w:b/>
          <w:sz w:val="24"/>
          <w:szCs w:val="24"/>
        </w:rPr>
        <w:tab/>
      </w:r>
      <w:r w:rsidR="007D4284"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 xml:space="preserve">Bratislava        </w:t>
      </w:r>
      <w:r w:rsidR="00A5405C">
        <w:rPr>
          <w:rFonts w:ascii="Arial Narrow" w:hAnsi="Arial Narrow" w:cs="Arial"/>
          <w:sz w:val="24"/>
          <w:szCs w:val="24"/>
        </w:rPr>
        <w:tab/>
      </w:r>
      <w:r w:rsidR="00E31EA7">
        <w:rPr>
          <w:rFonts w:ascii="Arial Narrow" w:hAnsi="Arial Narrow" w:cs="Arial"/>
          <w:sz w:val="24"/>
          <w:szCs w:val="24"/>
        </w:rPr>
        <w:tab/>
      </w:r>
      <w:r w:rsidR="00E31EA7">
        <w:rPr>
          <w:rFonts w:ascii="Arial Narrow" w:hAnsi="Arial Narrow" w:cs="Arial"/>
          <w:sz w:val="24"/>
          <w:szCs w:val="24"/>
        </w:rPr>
        <w:tab/>
      </w:r>
      <w:r w:rsidR="008322D2" w:rsidRPr="008322D2">
        <w:rPr>
          <w:rFonts w:ascii="Arial Narrow" w:hAnsi="Arial Narrow" w:cs="Arial"/>
          <w:sz w:val="24"/>
          <w:szCs w:val="24"/>
        </w:rPr>
        <w:t>SE-VO2-2021/004417-001</w:t>
      </w:r>
      <w:r>
        <w:rPr>
          <w:rFonts w:eastAsia="Times New Roman"/>
          <w:sz w:val="24"/>
          <w:szCs w:val="24"/>
          <w:lang w:eastAsia="sk-SK" w:bidi="ar-SA"/>
        </w:rPr>
        <w:tab/>
      </w:r>
      <w:r w:rsidRPr="00F33E12">
        <w:rPr>
          <w:rFonts w:ascii="Arial Narrow" w:hAnsi="Arial Narrow" w:cs="Arial"/>
          <w:sz w:val="24"/>
          <w:szCs w:val="24"/>
        </w:rPr>
        <w:t>Somorovská/ 445 29</w:t>
      </w:r>
      <w:r>
        <w:rPr>
          <w:rFonts w:ascii="Arial Narrow" w:hAnsi="Arial Narrow" w:cs="Arial"/>
          <w:sz w:val="24"/>
          <w:szCs w:val="24"/>
        </w:rPr>
        <w:tab/>
      </w:r>
      <w:r w:rsidR="007D4284">
        <w:rPr>
          <w:rFonts w:ascii="Arial Narrow" w:hAnsi="Arial Narrow" w:cs="Arial"/>
          <w:color w:val="FF0000"/>
          <w:sz w:val="24"/>
          <w:szCs w:val="24"/>
        </w:rPr>
        <w:tab/>
      </w:r>
      <w:r w:rsidR="00744048">
        <w:rPr>
          <w:rFonts w:ascii="Arial Narrow" w:hAnsi="Arial Narrow" w:cs="Arial"/>
          <w:sz w:val="24"/>
          <w:szCs w:val="24"/>
        </w:rPr>
        <w:t>27</w:t>
      </w:r>
      <w:r w:rsidR="003351E9" w:rsidRPr="00B65DB2">
        <w:rPr>
          <w:rFonts w:ascii="Arial Narrow" w:hAnsi="Arial Narrow" w:cs="Arial"/>
          <w:sz w:val="24"/>
          <w:szCs w:val="24"/>
        </w:rPr>
        <w:t>.</w:t>
      </w:r>
      <w:r w:rsidR="00B65DB2" w:rsidRPr="00B65DB2">
        <w:rPr>
          <w:rFonts w:ascii="Arial Narrow" w:hAnsi="Arial Narrow" w:cs="Arial"/>
          <w:sz w:val="24"/>
          <w:szCs w:val="24"/>
        </w:rPr>
        <w:t>12</w:t>
      </w:r>
      <w:r w:rsidR="00FE2913" w:rsidRPr="00B65DB2">
        <w:rPr>
          <w:rFonts w:ascii="Arial Narrow" w:hAnsi="Arial Narrow" w:cs="Arial"/>
          <w:sz w:val="24"/>
          <w:szCs w:val="24"/>
        </w:rPr>
        <w:t>.202</w:t>
      </w:r>
      <w:r w:rsidR="009F3405" w:rsidRPr="00B65DB2">
        <w:rPr>
          <w:rFonts w:ascii="Arial Narrow" w:hAnsi="Arial Narrow" w:cs="Arial"/>
          <w:sz w:val="24"/>
          <w:szCs w:val="24"/>
        </w:rPr>
        <w:t>1</w:t>
      </w:r>
    </w:p>
    <w:p w:rsidR="00D27283" w:rsidRPr="00F33E12" w:rsidRDefault="00D27283" w:rsidP="004C4901">
      <w:pPr>
        <w:shd w:val="clear" w:color="auto" w:fill="FFFFFF" w:themeFill="background1"/>
        <w:tabs>
          <w:tab w:val="left" w:pos="7263"/>
        </w:tabs>
        <w:contextualSpacing/>
        <w:rPr>
          <w:rFonts w:ascii="Arial Narrow" w:hAnsi="Arial Narrow" w:cs="Arial"/>
          <w:b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ab/>
      </w:r>
    </w:p>
    <w:p w:rsidR="0029267E" w:rsidRPr="00F33E12" w:rsidRDefault="0029267E" w:rsidP="006C7628">
      <w:pPr>
        <w:spacing w:after="0" w:line="240" w:lineRule="auto"/>
        <w:jc w:val="both"/>
        <w:rPr>
          <w:rFonts w:ascii="Arial Narrow" w:hAnsi="Arial Narrow"/>
          <w:b/>
          <w:i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VEC: Výzva na predloženie ponuky v rámci zadávania konkrétnej zákazky s použitím dynamického nákupného systému </w:t>
      </w:r>
    </w:p>
    <w:p w:rsidR="0029267E" w:rsidRPr="00F33E12" w:rsidRDefault="0029267E" w:rsidP="006C7628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29267E" w:rsidRDefault="0029267E" w:rsidP="00B244BB">
      <w:pPr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>V súlade s</w:t>
      </w:r>
      <w:r w:rsidR="00D8304A">
        <w:rPr>
          <w:rFonts w:ascii="Arial Narrow" w:hAnsi="Arial Narrow"/>
          <w:sz w:val="24"/>
          <w:szCs w:val="24"/>
        </w:rPr>
        <w:t> § 61 ods. 3</w:t>
      </w:r>
      <w:r w:rsidRPr="00F33E12">
        <w:rPr>
          <w:rFonts w:ascii="Arial Narrow" w:hAnsi="Arial Narrow"/>
          <w:sz w:val="24"/>
          <w:szCs w:val="24"/>
        </w:rPr>
        <w:t xml:space="preserve"> zákona č.343/2015 Z. z. o verejnom obstarávaní a o zmene a doplnení niektorých zákonov v znení neskorších predpisov (ďalej len „zákon“), Vás týmto</w:t>
      </w:r>
      <w:r w:rsidR="006C7628" w:rsidRPr="00F33E12">
        <w:rPr>
          <w:rFonts w:ascii="Arial Narrow" w:hAnsi="Arial Narrow"/>
          <w:sz w:val="24"/>
          <w:szCs w:val="24"/>
        </w:rPr>
        <w:t xml:space="preserve"> verejný obstarávateľ – MINISTERSTVO VNÚTRA SLOVENSKEJ REPUBLIKY, Pribinova 2, 812 72 Bratislava, IČO: </w:t>
      </w:r>
      <w:r w:rsidR="006C7628" w:rsidRPr="00F33E12">
        <w:rPr>
          <w:rFonts w:ascii="Arial Narrow" w:hAnsi="Arial Narrow" w:cs="Arial"/>
          <w:sz w:val="24"/>
          <w:szCs w:val="24"/>
        </w:rPr>
        <w:t>00151866,</w:t>
      </w:r>
    </w:p>
    <w:p w:rsidR="00034010" w:rsidRPr="00F33E12" w:rsidRDefault="00034010" w:rsidP="00B244BB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:rsidR="0029267E" w:rsidRPr="00F33E12" w:rsidRDefault="0029267E" w:rsidP="00B244BB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>vyzýva na predloženie ponuky</w:t>
      </w:r>
    </w:p>
    <w:p w:rsidR="00544D85" w:rsidRPr="00F33E12" w:rsidRDefault="00544D85" w:rsidP="00B244BB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:rsidR="0029267E" w:rsidRPr="008013A5" w:rsidRDefault="0029267E" w:rsidP="008013A5">
      <w:pPr>
        <w:pStyle w:val="Default"/>
        <w:jc w:val="both"/>
        <w:rPr>
          <w:rFonts w:ascii="Arial Narrow" w:eastAsia="Calibri" w:hAnsi="Arial Narrow" w:cs="Times New Roman"/>
          <w:b/>
          <w:color w:val="auto"/>
          <w:lang w:eastAsia="en-US" w:bidi="en-US"/>
        </w:rPr>
      </w:pPr>
      <w:r w:rsidRPr="00F33E12">
        <w:rPr>
          <w:rFonts w:ascii="Arial Narrow" w:hAnsi="Arial Narrow"/>
        </w:rPr>
        <w:t>v</w:t>
      </w:r>
      <w:r w:rsidR="00B65DB2">
        <w:rPr>
          <w:rFonts w:ascii="Arial Narrow" w:hAnsi="Arial Narrow"/>
        </w:rPr>
        <w:t> </w:t>
      </w:r>
      <w:r w:rsidRPr="00F33E12">
        <w:rPr>
          <w:rFonts w:ascii="Arial Narrow" w:hAnsi="Arial Narrow"/>
        </w:rPr>
        <w:t>rámci</w:t>
      </w:r>
      <w:r w:rsidR="00B65DB2">
        <w:rPr>
          <w:rFonts w:ascii="Arial Narrow" w:hAnsi="Arial Narrow"/>
        </w:rPr>
        <w:t xml:space="preserve"> </w:t>
      </w:r>
      <w:r w:rsidRPr="00F33E12">
        <w:rPr>
          <w:rFonts w:ascii="Arial Narrow" w:hAnsi="Arial Narrow"/>
        </w:rPr>
        <w:t xml:space="preserve">konkrétnej zákazky s názvom </w:t>
      </w:r>
      <w:r w:rsidR="004A51C3" w:rsidRPr="00F87E36">
        <w:rPr>
          <w:rFonts w:ascii="Arial Narrow" w:hAnsi="Arial Narrow"/>
          <w:b/>
          <w:shd w:val="clear" w:color="auto" w:fill="FFFFFF" w:themeFill="background1"/>
        </w:rPr>
        <w:t>„</w:t>
      </w:r>
      <w:r w:rsidR="00F87E36" w:rsidRPr="00F87E36">
        <w:rPr>
          <w:rFonts w:ascii="Arial Narrow" w:hAnsi="Arial Narrow"/>
          <w:b/>
          <w:shd w:val="clear" w:color="auto" w:fill="FFFFFF" w:themeFill="background1"/>
        </w:rPr>
        <w:t xml:space="preserve">Zariadenie na snímanie odtlačkov prstov“ </w:t>
      </w:r>
      <w:r w:rsidR="008013A5">
        <w:rPr>
          <w:rFonts w:ascii="Arial Narrow" w:eastAsia="Calibri" w:hAnsi="Arial Narrow" w:cs="Times New Roman"/>
          <w:b/>
          <w:color w:val="auto"/>
          <w:lang w:eastAsia="en-US" w:bidi="en-US"/>
        </w:rPr>
        <w:t>z</w:t>
      </w:r>
      <w:r w:rsidRPr="00F33E12">
        <w:rPr>
          <w:rFonts w:ascii="Arial Narrow" w:hAnsi="Arial Narrow"/>
          <w:b/>
          <w:shd w:val="clear" w:color="auto" w:fill="FFFFFF" w:themeFill="background1"/>
        </w:rPr>
        <w:t>adávanej s</w:t>
      </w:r>
      <w:r w:rsidR="00B65DB2">
        <w:rPr>
          <w:rFonts w:ascii="Arial Narrow" w:hAnsi="Arial Narrow"/>
          <w:b/>
          <w:shd w:val="clear" w:color="auto" w:fill="FFFFFF" w:themeFill="background1"/>
        </w:rPr>
        <w:t> </w:t>
      </w:r>
      <w:r w:rsidRPr="00F33E12">
        <w:rPr>
          <w:rFonts w:ascii="Arial Narrow" w:hAnsi="Arial Narrow"/>
          <w:b/>
          <w:shd w:val="clear" w:color="auto" w:fill="FFFFFF" w:themeFill="background1"/>
        </w:rPr>
        <w:t>použitím</w:t>
      </w:r>
      <w:r w:rsidR="00B65DB2">
        <w:rPr>
          <w:rFonts w:ascii="Arial Narrow" w:hAnsi="Arial Narrow"/>
          <w:b/>
          <w:shd w:val="clear" w:color="auto" w:fill="FFFFFF" w:themeFill="background1"/>
        </w:rPr>
        <w:t xml:space="preserve"> </w:t>
      </w:r>
      <w:r w:rsidRPr="00F33E12">
        <w:rPr>
          <w:rFonts w:ascii="Arial Narrow" w:hAnsi="Arial Narrow"/>
          <w:b/>
          <w:shd w:val="clear" w:color="auto" w:fill="FFFFFF" w:themeFill="background1"/>
        </w:rPr>
        <w:t>dynamického nákupného systému v rámci</w:t>
      </w:r>
      <w:r w:rsidRPr="00F33E12">
        <w:rPr>
          <w:rFonts w:ascii="Arial Narrow" w:hAnsi="Arial Narrow"/>
          <w:b/>
          <w:shd w:val="clear" w:color="auto" w:fill="FFFFFF"/>
        </w:rPr>
        <w:t xml:space="preserve"> systému Elektronické obstarávanie, ktorý je súčasťou Elektronického kontraktačného systému (ďalej aj len „EKS“),</w:t>
      </w:r>
      <w:r w:rsidR="00B65DB2">
        <w:rPr>
          <w:rFonts w:ascii="Arial Narrow" w:hAnsi="Arial Narrow"/>
          <w:b/>
          <w:shd w:val="clear" w:color="auto" w:fill="FFFFFF"/>
        </w:rPr>
        <w:t xml:space="preserve"> </w:t>
      </w:r>
      <w:r w:rsidRPr="00F33E12">
        <w:rPr>
          <w:rFonts w:ascii="Arial Narrow" w:hAnsi="Arial Narrow"/>
          <w:bCs/>
        </w:rPr>
        <w:t>ktorého oznámenie o vyhlásení verejného obstarávania bolo zverejnené</w:t>
      </w:r>
      <w:r w:rsidR="00B65DB2">
        <w:rPr>
          <w:rFonts w:ascii="Arial Narrow" w:hAnsi="Arial Narrow"/>
          <w:bCs/>
        </w:rPr>
        <w:t xml:space="preserve"> </w:t>
      </w:r>
      <w:r w:rsidRPr="005C7F57">
        <w:rPr>
          <w:rFonts w:ascii="Arial Narrow" w:hAnsi="Arial Narrow"/>
          <w:bCs/>
        </w:rPr>
        <w:t xml:space="preserve">v Úradnom vestníku </w:t>
      </w:r>
      <w:r w:rsidR="005C7F57" w:rsidRPr="005C7F57">
        <w:rPr>
          <w:rFonts w:ascii="Arial Narrow" w:hAnsi="Arial Narrow"/>
          <w:bCs/>
        </w:rPr>
        <w:t xml:space="preserve">EÚ </w:t>
      </w:r>
      <w:r w:rsidR="00171420">
        <w:rPr>
          <w:rFonts w:ascii="Arial Narrow" w:hAnsi="Arial Narrow"/>
          <w:bCs/>
        </w:rPr>
        <w:t xml:space="preserve">č. </w:t>
      </w:r>
      <w:r w:rsidR="005C7F57" w:rsidRPr="005C7F57">
        <w:rPr>
          <w:rFonts w:ascii="Arial Narrow" w:hAnsi="Arial Narrow"/>
          <w:bCs/>
        </w:rPr>
        <w:t xml:space="preserve">2021/S </w:t>
      </w:r>
      <w:r w:rsidR="001E3FB0">
        <w:rPr>
          <w:rFonts w:ascii="Arial Narrow" w:hAnsi="Arial Narrow"/>
          <w:bCs/>
        </w:rPr>
        <w:t>176</w:t>
      </w:r>
      <w:r w:rsidR="005C7F57" w:rsidRPr="005C7F57">
        <w:rPr>
          <w:rFonts w:ascii="Arial Narrow" w:hAnsi="Arial Narrow"/>
          <w:bCs/>
        </w:rPr>
        <w:t xml:space="preserve"> zo dňa </w:t>
      </w:r>
      <w:r w:rsidR="001E3FB0">
        <w:rPr>
          <w:rFonts w:ascii="Arial Narrow" w:hAnsi="Arial Narrow"/>
          <w:bCs/>
        </w:rPr>
        <w:t>10.09</w:t>
      </w:r>
      <w:r w:rsidR="005C7F57" w:rsidRPr="005C7F57">
        <w:rPr>
          <w:rFonts w:ascii="Arial Narrow" w:hAnsi="Arial Narrow"/>
          <w:bCs/>
        </w:rPr>
        <w:t xml:space="preserve">.2021, pod zn. 2021/S </w:t>
      </w:r>
      <w:r w:rsidR="001E3FB0">
        <w:rPr>
          <w:rFonts w:ascii="Arial Narrow" w:hAnsi="Arial Narrow"/>
          <w:bCs/>
        </w:rPr>
        <w:t>176</w:t>
      </w:r>
      <w:r w:rsidR="005C7F57" w:rsidRPr="005C7F57">
        <w:rPr>
          <w:rFonts w:ascii="Arial Narrow" w:hAnsi="Arial Narrow"/>
          <w:bCs/>
        </w:rPr>
        <w:t>-</w:t>
      </w:r>
      <w:r w:rsidR="001E3FB0">
        <w:rPr>
          <w:rFonts w:ascii="Arial Narrow" w:hAnsi="Arial Narrow"/>
          <w:bCs/>
        </w:rPr>
        <w:t>456563</w:t>
      </w:r>
      <w:r w:rsidR="005C7F57" w:rsidRPr="005C7F57">
        <w:rPr>
          <w:rFonts w:ascii="Arial Narrow" w:hAnsi="Arial Narrow"/>
          <w:bCs/>
        </w:rPr>
        <w:t xml:space="preserve"> a vo Vestníku verejného obstarávania č. </w:t>
      </w:r>
      <w:r w:rsidR="001E3FB0">
        <w:rPr>
          <w:rFonts w:ascii="Arial Narrow" w:hAnsi="Arial Narrow"/>
          <w:bCs/>
        </w:rPr>
        <w:t>210</w:t>
      </w:r>
      <w:r w:rsidR="005C7F57" w:rsidRPr="005C7F57">
        <w:rPr>
          <w:rFonts w:ascii="Arial Narrow" w:hAnsi="Arial Narrow"/>
          <w:bCs/>
        </w:rPr>
        <w:t xml:space="preserve">/2021 dňa </w:t>
      </w:r>
      <w:r w:rsidR="001E3FB0">
        <w:rPr>
          <w:rFonts w:ascii="Arial Narrow" w:hAnsi="Arial Narrow"/>
          <w:bCs/>
        </w:rPr>
        <w:t>13.09</w:t>
      </w:r>
      <w:r w:rsidR="005C7F57" w:rsidRPr="005C7F57">
        <w:rPr>
          <w:rFonts w:ascii="Arial Narrow" w:hAnsi="Arial Narrow"/>
          <w:bCs/>
        </w:rPr>
        <w:t xml:space="preserve">.2021, pod zn. </w:t>
      </w:r>
      <w:r w:rsidR="001E3FB0">
        <w:rPr>
          <w:rFonts w:ascii="Arial Narrow" w:hAnsi="Arial Narrow"/>
          <w:bCs/>
        </w:rPr>
        <w:t>42967</w:t>
      </w:r>
      <w:r w:rsidR="005C7F57" w:rsidRPr="005C7F57">
        <w:rPr>
          <w:rFonts w:ascii="Arial Narrow" w:hAnsi="Arial Narrow"/>
          <w:bCs/>
        </w:rPr>
        <w:t xml:space="preserve"> - MUT </w:t>
      </w:r>
      <w:r w:rsidRPr="005C7F57">
        <w:rPr>
          <w:rFonts w:ascii="Arial Narrow" w:hAnsi="Arial Narrow"/>
          <w:bCs/>
        </w:rPr>
        <w:t xml:space="preserve"> (ďalej len </w:t>
      </w:r>
      <w:r w:rsidR="00544D85" w:rsidRPr="005C7F57">
        <w:rPr>
          <w:rFonts w:ascii="Arial Narrow" w:hAnsi="Arial Narrow"/>
          <w:bCs/>
        </w:rPr>
        <w:t>„</w:t>
      </w:r>
      <w:r w:rsidRPr="005C7F57">
        <w:rPr>
          <w:rFonts w:ascii="Arial Narrow" w:hAnsi="Arial Narrow"/>
          <w:bCs/>
        </w:rPr>
        <w:t>dynamický nákupný systém</w:t>
      </w:r>
      <w:r w:rsidR="00544D85" w:rsidRPr="005C7F57">
        <w:rPr>
          <w:rFonts w:ascii="Arial Narrow" w:hAnsi="Arial Narrow"/>
          <w:bCs/>
        </w:rPr>
        <w:t>“</w:t>
      </w:r>
      <w:r w:rsidRPr="005C7F57">
        <w:rPr>
          <w:rFonts w:ascii="Arial Narrow" w:hAnsi="Arial Narrow"/>
          <w:bCs/>
        </w:rPr>
        <w:t>).</w:t>
      </w:r>
    </w:p>
    <w:p w:rsidR="0029267E" w:rsidRPr="00F33E12" w:rsidRDefault="0029267E" w:rsidP="00B244BB">
      <w:pPr>
        <w:spacing w:after="0" w:line="240" w:lineRule="auto"/>
        <w:rPr>
          <w:rStyle w:val="XEKS"/>
          <w:rFonts w:ascii="Arial Narrow" w:hAnsi="Arial Narrow"/>
          <w:sz w:val="24"/>
          <w:szCs w:val="24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dkaz na internetovú adresu, na ktorej sú súťažné podklady a táto výzva na predkladanie ponúk dostupné podľa § 43 ods. 1 zákona</w:t>
      </w:r>
    </w:p>
    <w:p w:rsidR="0003097A" w:rsidRDefault="009B0C91" w:rsidP="00B65DB2">
      <w:pPr>
        <w:pStyle w:val="Default"/>
        <w:ind w:firstLine="567"/>
        <w:jc w:val="both"/>
      </w:pPr>
      <w:hyperlink r:id="rId8" w:history="1">
        <w:r w:rsidR="008322D2" w:rsidRPr="008322D2">
          <w:rPr>
            <w:rFonts w:ascii="Arial Narrow" w:hAnsi="Arial Narrow"/>
            <w:bCs/>
          </w:rPr>
          <w:t>https://eo.eks.sk/ElektronickaTabula/Detail/2589</w:t>
        </w:r>
      </w:hyperlink>
    </w:p>
    <w:p w:rsidR="008322D2" w:rsidRPr="00F33E12" w:rsidRDefault="008322D2" w:rsidP="008013A5">
      <w:pPr>
        <w:pStyle w:val="Odsekzoznamu"/>
        <w:shd w:val="clear" w:color="auto" w:fill="FFFFFF"/>
        <w:spacing w:after="0" w:line="240" w:lineRule="auto"/>
        <w:ind w:left="567"/>
        <w:jc w:val="both"/>
        <w:rPr>
          <w:b/>
          <w:sz w:val="24"/>
          <w:szCs w:val="24"/>
          <w:lang w:val="sk-SK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i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 xml:space="preserve">dentifikátor zadávanej konkrétnej zákazke </w:t>
      </w:r>
      <w:r w:rsidR="00663DBD" w:rsidRPr="00F33E12">
        <w:rPr>
          <w:rFonts w:cs="Arial"/>
          <w:b/>
          <w:smallCaps/>
          <w:sz w:val="24"/>
          <w:szCs w:val="24"/>
          <w:lang w:val="sk-SK"/>
        </w:rPr>
        <w:t>s použitím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 xml:space="preserve"> dynamického nákupného systému</w:t>
      </w:r>
    </w:p>
    <w:p w:rsidR="00941D9E" w:rsidRDefault="008322D2" w:rsidP="002D2CA0">
      <w:pPr>
        <w:pStyle w:val="Bezriadkovania"/>
        <w:ind w:firstLine="567"/>
        <w:rPr>
          <w:rFonts w:ascii="Arial Narrow" w:hAnsi="Arial Narrow" w:cs="Arial"/>
          <w:sz w:val="24"/>
          <w:szCs w:val="24"/>
        </w:rPr>
      </w:pPr>
      <w:r w:rsidRPr="008322D2">
        <w:rPr>
          <w:rFonts w:ascii="Arial Narrow" w:hAnsi="Arial Narrow" w:cs="Arial"/>
          <w:sz w:val="24"/>
          <w:szCs w:val="24"/>
        </w:rPr>
        <w:t>VKDNS2021540</w:t>
      </w:r>
    </w:p>
    <w:p w:rsidR="008322D2" w:rsidRPr="00F33E12" w:rsidRDefault="008322D2" w:rsidP="002D2CA0">
      <w:pPr>
        <w:pStyle w:val="Bezriadkovania"/>
        <w:ind w:firstLine="567"/>
        <w:rPr>
          <w:rStyle w:val="Hypertextovprepojenie"/>
          <w:rFonts w:ascii="Arial Narrow" w:hAnsi="Arial Narrow"/>
          <w:sz w:val="24"/>
          <w:szCs w:val="24"/>
        </w:rPr>
      </w:pPr>
    </w:p>
    <w:p w:rsidR="0029267E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dkaz na dokument, v ktorom sú uvedené doklady vyžadované na preukázanie splnenia podmienok účasti</w:t>
      </w:r>
    </w:p>
    <w:p w:rsidR="0003097A" w:rsidRDefault="009B0C91" w:rsidP="0003097A">
      <w:pPr>
        <w:pStyle w:val="Odsekzoznamu"/>
        <w:shd w:val="clear" w:color="auto" w:fill="FFFFFF"/>
        <w:spacing w:after="0" w:line="240" w:lineRule="auto"/>
        <w:ind w:left="284" w:firstLine="283"/>
        <w:jc w:val="both"/>
      </w:pPr>
      <w:hyperlink r:id="rId9" w:history="1">
        <w:r w:rsidR="008322D2" w:rsidRPr="008322D2">
          <w:rPr>
            <w:rFonts w:eastAsia="Times New Roman" w:cs="Liberation Sans"/>
            <w:bCs/>
            <w:color w:val="000000"/>
            <w:sz w:val="24"/>
            <w:szCs w:val="24"/>
            <w:lang w:val="sk-SK" w:eastAsia="sk-SK" w:bidi="ar-SA"/>
          </w:rPr>
          <w:t>https://eo.eks.sk/ElektronickaTabula/Detail/2589</w:t>
        </w:r>
      </w:hyperlink>
    </w:p>
    <w:p w:rsidR="008322D2" w:rsidRPr="00F33E12" w:rsidRDefault="008322D2" w:rsidP="0003097A">
      <w:pPr>
        <w:pStyle w:val="Odsekzoznamu"/>
        <w:shd w:val="clear" w:color="auto" w:fill="FFFFFF"/>
        <w:spacing w:after="0" w:line="240" w:lineRule="auto"/>
        <w:ind w:left="284" w:firstLine="283"/>
        <w:jc w:val="both"/>
        <w:rPr>
          <w:b/>
          <w:sz w:val="24"/>
          <w:szCs w:val="24"/>
          <w:lang w:val="sk-SK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4"/>
          <w:szCs w:val="24"/>
          <w:lang w:val="sk-SK"/>
        </w:rPr>
      </w:pPr>
      <w:r w:rsidRPr="00F33E12">
        <w:rPr>
          <w:b/>
          <w:smallCaps/>
          <w:sz w:val="24"/>
          <w:szCs w:val="24"/>
          <w:lang w:val="sk-SK"/>
        </w:rPr>
        <w:t>p</w:t>
      </w:r>
      <w:r w:rsidR="0029267E" w:rsidRPr="00F33E12">
        <w:rPr>
          <w:b/>
          <w:smallCaps/>
          <w:sz w:val="24"/>
          <w:szCs w:val="24"/>
          <w:lang w:val="sk-SK"/>
        </w:rPr>
        <w:t>redmet zákazky</w:t>
      </w:r>
    </w:p>
    <w:p w:rsidR="00F9402A" w:rsidRPr="00F33E12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Názov konkrétnej zákazky: </w:t>
      </w:r>
    </w:p>
    <w:p w:rsidR="00144AF5" w:rsidRPr="00F87E36" w:rsidRDefault="00F87E36" w:rsidP="00144AF5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4"/>
          <w:szCs w:val="24"/>
          <w:shd w:val="clear" w:color="auto" w:fill="FFFFFF" w:themeFill="background1"/>
        </w:rPr>
      </w:pPr>
      <w:r w:rsidRPr="00F87E36">
        <w:rPr>
          <w:rFonts w:ascii="Arial Narrow" w:hAnsi="Arial Narrow"/>
          <w:sz w:val="24"/>
          <w:szCs w:val="24"/>
          <w:shd w:val="clear" w:color="auto" w:fill="FFFFFF" w:themeFill="background1"/>
        </w:rPr>
        <w:t>Zariadenie na snímanie odtlačkov prstov</w:t>
      </w:r>
    </w:p>
    <w:p w:rsidR="00F87E36" w:rsidRPr="00F33E12" w:rsidRDefault="00F87E36" w:rsidP="00144AF5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4"/>
          <w:szCs w:val="24"/>
        </w:rPr>
      </w:pPr>
    </w:p>
    <w:p w:rsidR="0029267E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 xml:space="preserve">Druh </w:t>
      </w:r>
      <w:r w:rsidR="00F9402A" w:rsidRPr="00F33E12">
        <w:rPr>
          <w:rFonts w:ascii="Arial Narrow" w:hAnsi="Arial Narrow" w:cs="Arial"/>
          <w:b/>
          <w:sz w:val="24"/>
          <w:szCs w:val="24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</w:rPr>
        <w:t>zákazky</w:t>
      </w:r>
      <w:r w:rsidR="00544D85" w:rsidRPr="00F33E12">
        <w:rPr>
          <w:rFonts w:ascii="Arial Narrow" w:hAnsi="Arial Narrow" w:cs="Arial"/>
          <w:b/>
          <w:sz w:val="24"/>
          <w:szCs w:val="24"/>
        </w:rPr>
        <w:t>:</w:t>
      </w:r>
      <w:r w:rsidR="00B65DB2">
        <w:rPr>
          <w:rFonts w:ascii="Arial Narrow" w:hAnsi="Arial Narrow" w:cs="Arial"/>
          <w:b/>
          <w:sz w:val="24"/>
          <w:szCs w:val="24"/>
        </w:rPr>
        <w:t xml:space="preserve"> </w:t>
      </w:r>
      <w:r w:rsidR="00D27283" w:rsidRPr="00F33E12">
        <w:rPr>
          <w:rFonts w:ascii="Arial Narrow" w:hAnsi="Arial Narrow" w:cs="Arial"/>
          <w:sz w:val="24"/>
          <w:szCs w:val="24"/>
        </w:rPr>
        <w:t>Tovar</w:t>
      </w:r>
    </w:p>
    <w:p w:rsidR="008013A5" w:rsidRPr="00F33E12" w:rsidRDefault="008013A5" w:rsidP="008013A5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</w:rPr>
      </w:pPr>
    </w:p>
    <w:p w:rsidR="0029267E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 xml:space="preserve">Číselný kód pre hlavný predmet a doplňujúce predmety </w:t>
      </w:r>
      <w:r w:rsidR="00367F94" w:rsidRPr="00F33E12">
        <w:rPr>
          <w:rFonts w:ascii="Arial Narrow" w:hAnsi="Arial Narrow" w:cs="Arial"/>
          <w:b/>
          <w:sz w:val="24"/>
          <w:szCs w:val="24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</w:rPr>
        <w:t>zákazky</w:t>
      </w:r>
      <w:r w:rsidR="00B65DB2">
        <w:rPr>
          <w:rFonts w:ascii="Arial Narrow" w:hAnsi="Arial Narrow" w:cs="Arial"/>
          <w:b/>
          <w:sz w:val="24"/>
          <w:szCs w:val="24"/>
        </w:rPr>
        <w:t xml:space="preserve"> </w:t>
      </w:r>
      <w:r w:rsidRPr="00F33E12">
        <w:rPr>
          <w:rFonts w:ascii="Arial Narrow" w:hAnsi="Arial Narrow" w:cs="Arial"/>
          <w:sz w:val="24"/>
          <w:szCs w:val="24"/>
        </w:rPr>
        <w:t>z Hlavného slovníka, prípadne alfanumerický kód z Doplnkového slovníka Spoločného slovníka obstarávania (CPV):</w:t>
      </w:r>
      <w:bookmarkStart w:id="0" w:name="SS"/>
      <w:bookmarkEnd w:id="0"/>
    </w:p>
    <w:p w:rsidR="005062E4" w:rsidRDefault="005062E4" w:rsidP="005062E4">
      <w:pPr>
        <w:pStyle w:val="Odsekzoznamu"/>
        <w:rPr>
          <w:rFonts w:cs="Arial"/>
          <w:sz w:val="24"/>
          <w:szCs w:val="24"/>
        </w:rPr>
      </w:pPr>
    </w:p>
    <w:p w:rsidR="005062E4" w:rsidRPr="001E3FB0" w:rsidRDefault="005062E4" w:rsidP="005062E4">
      <w:pPr>
        <w:pStyle w:val="Zarkazkladnhotextu2"/>
        <w:spacing w:after="0" w:line="240" w:lineRule="auto"/>
        <w:ind w:left="567"/>
        <w:jc w:val="both"/>
        <w:rPr>
          <w:rFonts w:ascii="Arial Narrow" w:eastAsia="Arial Narrow" w:hAnsi="Arial Narrow"/>
          <w:sz w:val="24"/>
          <w:szCs w:val="24"/>
        </w:rPr>
      </w:pPr>
    </w:p>
    <w:p w:rsidR="001E3FB0" w:rsidRPr="001E3FB0" w:rsidRDefault="0029267E" w:rsidP="001E3FB0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 w:rsidRPr="001E3FB0">
        <w:rPr>
          <w:rFonts w:ascii="Arial Narrow" w:eastAsia="Arial Narrow" w:hAnsi="Arial Narrow"/>
          <w:sz w:val="24"/>
          <w:szCs w:val="24"/>
        </w:rPr>
        <w:t>Hlavný slovník:</w:t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</w:p>
    <w:p w:rsidR="008613C1" w:rsidRPr="008613C1" w:rsidRDefault="00BC53E0" w:rsidP="008613C1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 w:rsidRPr="001E3FB0">
        <w:rPr>
          <w:rFonts w:ascii="Arial Narrow" w:eastAsia="Arial Narrow" w:hAnsi="Arial Narrow"/>
          <w:sz w:val="24"/>
          <w:szCs w:val="24"/>
        </w:rPr>
        <w:t>Hlavný</w:t>
      </w:r>
      <w:r w:rsidR="00B65DB2">
        <w:rPr>
          <w:rFonts w:ascii="Arial Narrow" w:eastAsia="Arial Narrow" w:hAnsi="Arial Narrow"/>
          <w:sz w:val="24"/>
          <w:szCs w:val="24"/>
        </w:rPr>
        <w:t xml:space="preserve"> </w:t>
      </w:r>
      <w:r w:rsidRPr="001E3FB0">
        <w:rPr>
          <w:rFonts w:ascii="Arial Narrow" w:eastAsia="Arial Narrow" w:hAnsi="Arial Narrow"/>
          <w:sz w:val="24"/>
          <w:szCs w:val="24"/>
        </w:rPr>
        <w:t>predmet:</w:t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="008613C1" w:rsidRPr="008613C1">
        <w:rPr>
          <w:rFonts w:ascii="Arial Narrow" w:eastAsia="Arial Narrow" w:hAnsi="Arial Narrow"/>
          <w:sz w:val="24"/>
          <w:szCs w:val="24"/>
        </w:rPr>
        <w:t>30233310-7 Čítačky odtlačkov prstov</w:t>
      </w:r>
    </w:p>
    <w:p w:rsidR="008613C1" w:rsidRPr="008613C1" w:rsidRDefault="008613C1" w:rsidP="008613C1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  <w:highlight w:val="yellow"/>
        </w:rPr>
      </w:pPr>
    </w:p>
    <w:p w:rsidR="0029267E" w:rsidRPr="00F33E12" w:rsidRDefault="0029267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b/>
          <w:sz w:val="24"/>
          <w:szCs w:val="24"/>
          <w:lang w:eastAsia="sk-SK"/>
        </w:rPr>
      </w:pPr>
      <w:r w:rsidRPr="00F33E12">
        <w:rPr>
          <w:rFonts w:ascii="Arial Narrow" w:hAnsi="Arial Narrow"/>
          <w:sz w:val="24"/>
          <w:szCs w:val="24"/>
        </w:rPr>
        <w:t>4.4</w:t>
      </w:r>
      <w:r w:rsidR="00367F94" w:rsidRPr="00F33E12">
        <w:rPr>
          <w:rFonts w:ascii="Arial Narrow" w:hAnsi="Arial Narrow"/>
          <w:b/>
          <w:sz w:val="24"/>
          <w:szCs w:val="24"/>
        </w:rPr>
        <w:tab/>
      </w:r>
      <w:r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Podrobné vymedzenie (špecifikácia) predmetu </w:t>
      </w:r>
      <w:r w:rsidR="004547EB"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zákazky: </w:t>
      </w:r>
    </w:p>
    <w:p w:rsidR="0029267E" w:rsidRPr="00E71708" w:rsidRDefault="0029267E" w:rsidP="00E71708">
      <w:pPr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  <w:lang w:eastAsia="sk-SK"/>
        </w:rPr>
      </w:pPr>
      <w:r w:rsidRPr="00F33E12">
        <w:rPr>
          <w:rFonts w:ascii="Arial Narrow" w:hAnsi="Arial Narrow" w:cs="Arial"/>
          <w:sz w:val="24"/>
          <w:szCs w:val="24"/>
          <w:lang w:eastAsia="sk-SK"/>
        </w:rPr>
        <w:t xml:space="preserve">Opis (špecifikácia) predmetu konkrétnej zákazkytvorí prílohu č. 1. Opis predmetu </w:t>
      </w:r>
      <w:r w:rsidR="000F25E6">
        <w:rPr>
          <w:rFonts w:ascii="Arial Narrow" w:hAnsi="Arial Narrow" w:cs="Arial"/>
          <w:sz w:val="24"/>
          <w:szCs w:val="24"/>
          <w:lang w:eastAsia="sk-SK"/>
        </w:rPr>
        <w:t xml:space="preserve">konkrétnej </w:t>
      </w:r>
      <w:r w:rsidRPr="00F33E12">
        <w:rPr>
          <w:rFonts w:ascii="Arial Narrow" w:hAnsi="Arial Narrow" w:cs="Arial"/>
          <w:sz w:val="24"/>
          <w:szCs w:val="24"/>
          <w:lang w:eastAsia="sk-SK"/>
        </w:rPr>
        <w:t>zákazky</w:t>
      </w:r>
      <w:r w:rsidR="00E51306">
        <w:rPr>
          <w:rFonts w:ascii="Arial Narrow" w:hAnsi="Arial Narrow" w:cs="Arial"/>
          <w:sz w:val="24"/>
          <w:szCs w:val="24"/>
          <w:lang w:eastAsia="sk-SK"/>
        </w:rPr>
        <w:t xml:space="preserve"> tejto výzvy na predkladanie ponúk. </w:t>
      </w:r>
    </w:p>
    <w:p w:rsidR="0029267E" w:rsidRPr="00F33E12" w:rsidRDefault="0029267E" w:rsidP="00B244BB">
      <w:pPr>
        <w:pStyle w:val="Odsekzoznamu"/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</w:p>
    <w:p w:rsidR="0029267E" w:rsidRPr="00091B0D" w:rsidRDefault="0029267E" w:rsidP="00B244BB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  <w:r w:rsidRPr="00F33E12">
        <w:rPr>
          <w:b/>
          <w:sz w:val="24"/>
          <w:szCs w:val="24"/>
          <w:lang w:val="sk-SK"/>
        </w:rPr>
        <w:t>Predpokladaná hodnota</w:t>
      </w:r>
      <w:r w:rsidR="00B65DB2">
        <w:rPr>
          <w:b/>
          <w:sz w:val="24"/>
          <w:szCs w:val="24"/>
          <w:lang w:val="sk-SK"/>
        </w:rPr>
        <w:t xml:space="preserve"> </w:t>
      </w:r>
      <w:r w:rsidRPr="00F33E12">
        <w:rPr>
          <w:b/>
          <w:sz w:val="24"/>
          <w:szCs w:val="24"/>
          <w:lang w:val="sk-SK"/>
        </w:rPr>
        <w:t>konkrétnej zákazky</w:t>
      </w:r>
      <w:r w:rsidR="00B65DB2">
        <w:rPr>
          <w:b/>
          <w:sz w:val="24"/>
          <w:szCs w:val="24"/>
          <w:lang w:val="sk-SK"/>
        </w:rPr>
        <w:t xml:space="preserve"> </w:t>
      </w:r>
      <w:r w:rsidRPr="00F33E12">
        <w:rPr>
          <w:sz w:val="24"/>
          <w:szCs w:val="24"/>
          <w:lang w:val="sk-SK"/>
        </w:rPr>
        <w:t xml:space="preserve">je: </w:t>
      </w:r>
      <w:r w:rsidR="00F87E36" w:rsidRPr="00C95E65">
        <w:rPr>
          <w:sz w:val="24"/>
          <w:szCs w:val="24"/>
        </w:rPr>
        <w:t>141</w:t>
      </w:r>
      <w:r w:rsidR="00B65DB2">
        <w:rPr>
          <w:sz w:val="24"/>
          <w:szCs w:val="24"/>
        </w:rPr>
        <w:t xml:space="preserve"> 578</w:t>
      </w:r>
      <w:r w:rsidR="00F87E36" w:rsidRPr="00C95E65">
        <w:rPr>
          <w:sz w:val="24"/>
          <w:szCs w:val="24"/>
        </w:rPr>
        <w:t>,</w:t>
      </w:r>
      <w:r w:rsidR="00B65DB2">
        <w:rPr>
          <w:sz w:val="24"/>
          <w:szCs w:val="24"/>
        </w:rPr>
        <w:t>55</w:t>
      </w:r>
      <w:r w:rsidR="00F87E36">
        <w:rPr>
          <w:sz w:val="24"/>
          <w:szCs w:val="24"/>
        </w:rPr>
        <w:t xml:space="preserve"> </w:t>
      </w:r>
      <w:r w:rsidRPr="00F33E12">
        <w:rPr>
          <w:sz w:val="24"/>
          <w:szCs w:val="24"/>
          <w:lang w:val="sk-SK"/>
        </w:rPr>
        <w:t>EUR bez DPH.</w:t>
      </w:r>
    </w:p>
    <w:p w:rsidR="00091B0D" w:rsidRPr="00091B0D" w:rsidRDefault="00091B0D" w:rsidP="00091B0D">
      <w:pPr>
        <w:pStyle w:val="Odsekzoznamu"/>
        <w:spacing w:after="0" w:line="240" w:lineRule="auto"/>
        <w:ind w:left="567"/>
        <w:jc w:val="both"/>
        <w:rPr>
          <w:rFonts w:cs="Arial"/>
          <w:sz w:val="24"/>
          <w:szCs w:val="24"/>
          <w:lang w:val="sk-SK" w:eastAsia="sk-SK"/>
        </w:rPr>
      </w:pPr>
    </w:p>
    <w:p w:rsidR="00091B0D" w:rsidRPr="00091B0D" w:rsidRDefault="00091B0D" w:rsidP="00091B0D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  <w:r>
        <w:rPr>
          <w:b/>
          <w:sz w:val="24"/>
          <w:szCs w:val="24"/>
          <w:lang w:val="sk-SK"/>
        </w:rPr>
        <w:t xml:space="preserve">Financovanie: </w:t>
      </w:r>
    </w:p>
    <w:p w:rsidR="00842967" w:rsidRPr="00842967" w:rsidRDefault="00842967" w:rsidP="00842967">
      <w:pPr>
        <w:pStyle w:val="Odsekzoznamu"/>
        <w:spacing w:after="0" w:line="240" w:lineRule="auto"/>
        <w:ind w:left="567"/>
        <w:jc w:val="both"/>
        <w:rPr>
          <w:sz w:val="24"/>
          <w:szCs w:val="24"/>
        </w:rPr>
      </w:pPr>
      <w:r w:rsidRPr="00842967">
        <w:rPr>
          <w:sz w:val="24"/>
          <w:szCs w:val="24"/>
        </w:rPr>
        <w:t>Predmet</w:t>
      </w:r>
      <w:r w:rsidR="00B65DB2">
        <w:rPr>
          <w:sz w:val="24"/>
          <w:szCs w:val="24"/>
        </w:rPr>
        <w:t xml:space="preserve"> </w:t>
      </w:r>
      <w:r w:rsidRPr="00842967">
        <w:rPr>
          <w:sz w:val="24"/>
          <w:szCs w:val="24"/>
        </w:rPr>
        <w:t>zákazky je realizovaný a financovaný v zmysle</w:t>
      </w:r>
      <w:r w:rsidR="00B65DB2">
        <w:rPr>
          <w:sz w:val="24"/>
          <w:szCs w:val="24"/>
        </w:rPr>
        <w:t xml:space="preserve"> </w:t>
      </w:r>
      <w:r w:rsidRPr="00842967">
        <w:rPr>
          <w:sz w:val="24"/>
          <w:szCs w:val="24"/>
        </w:rPr>
        <w:t>Národného</w:t>
      </w:r>
      <w:r w:rsidR="00B65DB2">
        <w:rPr>
          <w:sz w:val="24"/>
          <w:szCs w:val="24"/>
        </w:rPr>
        <w:t xml:space="preserve"> </w:t>
      </w:r>
      <w:r w:rsidRPr="00842967">
        <w:rPr>
          <w:sz w:val="24"/>
          <w:szCs w:val="24"/>
        </w:rPr>
        <w:t>programu Fond pre vnútornú</w:t>
      </w:r>
      <w:r w:rsidR="00B65DB2">
        <w:rPr>
          <w:sz w:val="24"/>
          <w:szCs w:val="24"/>
        </w:rPr>
        <w:t xml:space="preserve"> </w:t>
      </w:r>
      <w:r w:rsidRPr="00842967">
        <w:rPr>
          <w:sz w:val="24"/>
          <w:szCs w:val="24"/>
        </w:rPr>
        <w:t>bezpečnosť SK 2020 ISF SC2/NC6/A7 a zdrojov</w:t>
      </w:r>
      <w:r w:rsidR="00B65DB2">
        <w:rPr>
          <w:sz w:val="24"/>
          <w:szCs w:val="24"/>
        </w:rPr>
        <w:t xml:space="preserve"> </w:t>
      </w:r>
      <w:r w:rsidRPr="00842967">
        <w:rPr>
          <w:sz w:val="24"/>
          <w:szCs w:val="24"/>
        </w:rPr>
        <w:t>štátneho</w:t>
      </w:r>
      <w:r w:rsidR="00B65DB2">
        <w:rPr>
          <w:sz w:val="24"/>
          <w:szCs w:val="24"/>
        </w:rPr>
        <w:t xml:space="preserve"> </w:t>
      </w:r>
      <w:r w:rsidRPr="00842967">
        <w:rPr>
          <w:sz w:val="24"/>
          <w:szCs w:val="24"/>
        </w:rPr>
        <w:t>rozpočtu.</w:t>
      </w:r>
    </w:p>
    <w:p w:rsidR="0029267E" w:rsidRPr="00CD1863" w:rsidRDefault="0029267E" w:rsidP="00CD1863">
      <w:pPr>
        <w:spacing w:after="0" w:line="240" w:lineRule="auto"/>
        <w:jc w:val="both"/>
        <w:rPr>
          <w:rFonts w:cs="Arial"/>
          <w:sz w:val="24"/>
          <w:szCs w:val="24"/>
          <w:lang w:eastAsia="sk-SK"/>
        </w:rPr>
      </w:pPr>
    </w:p>
    <w:p w:rsidR="0029267E" w:rsidRPr="00F33E12" w:rsidRDefault="0029267E" w:rsidP="00B244BB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4"/>
          <w:szCs w:val="24"/>
          <w:lang w:val="sk-SK"/>
        </w:rPr>
      </w:pPr>
      <w:r w:rsidRPr="00F33E12">
        <w:rPr>
          <w:rFonts w:cs="Arial"/>
          <w:b/>
          <w:bCs/>
          <w:smallCaps/>
          <w:sz w:val="24"/>
          <w:szCs w:val="24"/>
          <w:lang w:val="sk-SK"/>
        </w:rPr>
        <w:t xml:space="preserve">miesto dodania predmetu </w:t>
      </w:r>
      <w:r w:rsidR="00606574" w:rsidRPr="00F33E12">
        <w:rPr>
          <w:rFonts w:cs="Arial"/>
          <w:b/>
          <w:bCs/>
          <w:smallCaps/>
          <w:sz w:val="24"/>
          <w:szCs w:val="24"/>
          <w:lang w:val="sk-SK"/>
        </w:rPr>
        <w:t xml:space="preserve">konkrétnej </w:t>
      </w:r>
      <w:r w:rsidRPr="00F33E12">
        <w:rPr>
          <w:rFonts w:cs="Arial"/>
          <w:b/>
          <w:bCs/>
          <w:smallCaps/>
          <w:sz w:val="24"/>
          <w:szCs w:val="24"/>
          <w:lang w:val="sk-SK"/>
        </w:rPr>
        <w:t>zákazky</w:t>
      </w:r>
      <w:bookmarkStart w:id="1" w:name="_GoBack"/>
      <w:bookmarkEnd w:id="1"/>
    </w:p>
    <w:p w:rsidR="00DC06A0" w:rsidRDefault="0029267E" w:rsidP="00DC06A0">
      <w:pPr>
        <w:pStyle w:val="Default"/>
        <w:ind w:left="567" w:hanging="567"/>
        <w:jc w:val="both"/>
        <w:rPr>
          <w:rFonts w:ascii="Arial Narrow" w:hAnsi="Arial Narrow"/>
        </w:rPr>
      </w:pPr>
      <w:r w:rsidRPr="00F33E12">
        <w:rPr>
          <w:rFonts w:ascii="Arial Narrow" w:hAnsi="Arial Narrow" w:cs="Arial"/>
        </w:rPr>
        <w:t xml:space="preserve">5.1 </w:t>
      </w:r>
      <w:r w:rsidR="00465267" w:rsidRPr="00F33E12">
        <w:rPr>
          <w:rFonts w:ascii="Arial Narrow" w:hAnsi="Arial Narrow" w:cs="Arial"/>
        </w:rPr>
        <w:tab/>
      </w:r>
      <w:r w:rsidR="008901CB" w:rsidRPr="00F33E12">
        <w:rPr>
          <w:rFonts w:ascii="Arial Narrow" w:hAnsi="Arial Narrow" w:cs="Arial"/>
        </w:rPr>
        <w:t>Konkrétne m</w:t>
      </w:r>
      <w:r w:rsidR="00025607">
        <w:rPr>
          <w:rFonts w:ascii="Arial Narrow" w:hAnsi="Arial Narrow" w:cs="Arial"/>
        </w:rPr>
        <w:t>iesto</w:t>
      </w:r>
      <w:r w:rsidR="00BC53E0" w:rsidRPr="00F33E12">
        <w:rPr>
          <w:rFonts w:ascii="Arial Narrow" w:hAnsi="Arial Narrow" w:cs="Arial"/>
        </w:rPr>
        <w:t xml:space="preserve"> dodania </w:t>
      </w:r>
      <w:r w:rsidRPr="00F33E12">
        <w:rPr>
          <w:rFonts w:ascii="Arial Narrow" w:hAnsi="Arial Narrow" w:cs="Arial"/>
        </w:rPr>
        <w:t>predmetu zákazky</w:t>
      </w:r>
      <w:r w:rsidR="00B65DB2">
        <w:rPr>
          <w:rFonts w:ascii="Arial Narrow" w:hAnsi="Arial Narrow" w:cs="Arial"/>
        </w:rPr>
        <w:t xml:space="preserve"> </w:t>
      </w:r>
      <w:r w:rsidR="00025607">
        <w:rPr>
          <w:rFonts w:ascii="Arial Narrow" w:hAnsi="Arial Narrow" w:cs="Arial"/>
        </w:rPr>
        <w:t>je</w:t>
      </w:r>
      <w:r w:rsidR="00B65DB2">
        <w:rPr>
          <w:rFonts w:ascii="Arial Narrow" w:hAnsi="Arial Narrow" w:cs="Arial"/>
        </w:rPr>
        <w:t xml:space="preserve"> </w:t>
      </w:r>
      <w:r w:rsidR="00DC06A0">
        <w:rPr>
          <w:rFonts w:ascii="Arial Narrow" w:hAnsi="Arial Narrow" w:cs="Calibri"/>
        </w:rPr>
        <w:t>Ministerstvo vnútra SR, Prezídium Policajného zboru, Račianska 45, Bratislava.</w:t>
      </w:r>
    </w:p>
    <w:p w:rsidR="00BC53E0" w:rsidRDefault="00BC53E0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  <w:lang w:eastAsia="sk-SK"/>
        </w:rPr>
      </w:pPr>
    </w:p>
    <w:p w:rsidR="00E31EA7" w:rsidRPr="00E31EA7" w:rsidRDefault="00BC53E0" w:rsidP="00E71708">
      <w:pPr>
        <w:pStyle w:val="Odsekzoznamu"/>
        <w:numPr>
          <w:ilvl w:val="0"/>
          <w:numId w:val="12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sz w:val="24"/>
          <w:szCs w:val="24"/>
        </w:rPr>
      </w:pPr>
      <w:r w:rsidRPr="000D1367">
        <w:rPr>
          <w:rFonts w:cs="Arial"/>
          <w:b/>
          <w:bCs/>
          <w:smallCaps/>
          <w:sz w:val="24"/>
          <w:szCs w:val="24"/>
          <w:lang w:val="sk-SK"/>
        </w:rPr>
        <w:t>lehota dodania</w:t>
      </w:r>
      <w:r w:rsidR="0029267E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 predmetu </w:t>
      </w:r>
      <w:r w:rsidR="00606574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konkrétnej </w:t>
      </w:r>
      <w:r w:rsidR="0029267E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zákazky </w:t>
      </w:r>
    </w:p>
    <w:p w:rsidR="00465267" w:rsidRPr="00E31EA7" w:rsidRDefault="00E31EA7" w:rsidP="00E31EA7">
      <w:pPr>
        <w:shd w:val="clear" w:color="auto" w:fill="FFFFFF"/>
        <w:spacing w:after="0" w:line="240" w:lineRule="auto"/>
        <w:jc w:val="both"/>
        <w:rPr>
          <w:rFonts w:ascii="Arial Narrow" w:hAnsi="Arial Narrow" w:cs="Arial"/>
          <w:sz w:val="24"/>
          <w:szCs w:val="24"/>
          <w:lang w:eastAsia="sk-SK"/>
        </w:rPr>
      </w:pPr>
      <w:bookmarkStart w:id="2" w:name="lehota_dodania"/>
      <w:bookmarkEnd w:id="2"/>
      <w:r>
        <w:rPr>
          <w:rFonts w:ascii="Arial Narrow" w:hAnsi="Arial Narrow" w:cs="Arial"/>
          <w:sz w:val="24"/>
          <w:szCs w:val="24"/>
          <w:lang w:eastAsia="sk-SK"/>
        </w:rPr>
        <w:t xml:space="preserve">6.1     </w:t>
      </w:r>
      <w:r w:rsidR="00C21059" w:rsidRPr="00E31EA7">
        <w:rPr>
          <w:rFonts w:ascii="Arial Narrow" w:hAnsi="Arial Narrow" w:cs="Arial"/>
          <w:sz w:val="24"/>
          <w:szCs w:val="24"/>
          <w:lang w:eastAsia="sk-SK"/>
        </w:rPr>
        <w:t xml:space="preserve">Lehota dodania predmetu zákazky je </w:t>
      </w:r>
      <w:r w:rsidR="00091B0D" w:rsidRPr="00E31EA7">
        <w:rPr>
          <w:rFonts w:ascii="Arial Narrow" w:hAnsi="Arial Narrow" w:cs="Arial"/>
          <w:sz w:val="24"/>
          <w:szCs w:val="24"/>
          <w:lang w:eastAsia="sk-SK"/>
        </w:rPr>
        <w:t xml:space="preserve">do </w:t>
      </w:r>
      <w:r w:rsidR="009575C4">
        <w:rPr>
          <w:rFonts w:ascii="Arial Narrow" w:hAnsi="Arial Narrow" w:cs="Arial"/>
          <w:sz w:val="24"/>
          <w:szCs w:val="24"/>
          <w:lang w:eastAsia="sk-SK"/>
        </w:rPr>
        <w:t>120</w:t>
      </w:r>
      <w:r w:rsidR="00091B0D" w:rsidRPr="00E31EA7">
        <w:rPr>
          <w:rFonts w:ascii="Arial Narrow" w:hAnsi="Arial Narrow" w:cs="Arial"/>
          <w:sz w:val="24"/>
          <w:szCs w:val="24"/>
          <w:lang w:eastAsia="sk-SK"/>
        </w:rPr>
        <w:t xml:space="preserve"> dní odo dňa nadobudnutia účinnosti kúpnej zmluvy. </w:t>
      </w:r>
    </w:p>
    <w:p w:rsidR="00465267" w:rsidRPr="00F33E12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</w:p>
    <w:p w:rsidR="0029267E" w:rsidRPr="00F33E12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b/>
          <w:smallCaps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>7</w:t>
      </w:r>
      <w:r w:rsidRPr="00F33E12">
        <w:rPr>
          <w:rFonts w:ascii="Arial Narrow" w:hAnsi="Arial Narrow" w:cs="Arial"/>
          <w:sz w:val="24"/>
          <w:szCs w:val="24"/>
        </w:rPr>
        <w:tab/>
      </w:r>
      <w:r w:rsidR="003F10FE" w:rsidRPr="00F33E12">
        <w:rPr>
          <w:rFonts w:ascii="Arial Narrow" w:hAnsi="Arial Narrow" w:cs="Arial"/>
          <w:b/>
          <w:smallCaps/>
          <w:sz w:val="24"/>
          <w:szCs w:val="24"/>
        </w:rPr>
        <w:t>j</w:t>
      </w:r>
      <w:r w:rsidR="0029267E" w:rsidRPr="00F33E12">
        <w:rPr>
          <w:rFonts w:ascii="Arial Narrow" w:hAnsi="Arial Narrow" w:cs="Arial"/>
          <w:b/>
          <w:smallCaps/>
          <w:sz w:val="24"/>
          <w:szCs w:val="24"/>
        </w:rPr>
        <w:t>azyk alebo jazyky, v ktorých možno predkladať ponuky</w:t>
      </w:r>
    </w:p>
    <w:p w:rsidR="00BC53E0" w:rsidRPr="00F33E12" w:rsidRDefault="00BC53E0" w:rsidP="00BC53E0">
      <w:pPr>
        <w:ind w:firstLine="567"/>
        <w:contextualSpacing/>
        <w:rPr>
          <w:rFonts w:ascii="Arial Narrow" w:eastAsia="Arial Narrow" w:hAnsi="Arial Narrow" w:cs="Arial"/>
          <w:sz w:val="24"/>
          <w:szCs w:val="24"/>
        </w:rPr>
      </w:pPr>
      <w:r w:rsidRPr="00F33E12">
        <w:rPr>
          <w:rFonts w:ascii="Arial Narrow" w:eastAsia="Arial Narrow" w:hAnsi="Arial Narrow" w:cs="Arial"/>
          <w:sz w:val="24"/>
          <w:szCs w:val="24"/>
        </w:rPr>
        <w:t>Slovenský jazyk</w:t>
      </w:r>
      <w:r w:rsidR="002875B3">
        <w:rPr>
          <w:rFonts w:ascii="Arial Narrow" w:eastAsia="Arial Narrow" w:hAnsi="Arial Narrow" w:cs="Arial"/>
          <w:sz w:val="24"/>
          <w:szCs w:val="24"/>
        </w:rPr>
        <w:t xml:space="preserve">, </w:t>
      </w:r>
      <w:r w:rsidRPr="00F33E12">
        <w:rPr>
          <w:rFonts w:ascii="Arial Narrow" w:eastAsia="Arial Narrow" w:hAnsi="Arial Narrow" w:cs="Arial"/>
          <w:sz w:val="24"/>
          <w:szCs w:val="24"/>
        </w:rPr>
        <w:t>Český jazyk</w:t>
      </w:r>
    </w:p>
    <w:p w:rsidR="0029267E" w:rsidRPr="00F33E12" w:rsidRDefault="003F10F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p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ožadované zábezpeky a záruky (ak je to uplatniteľné)</w:t>
      </w:r>
    </w:p>
    <w:p w:rsidR="00091B0D" w:rsidRPr="00F33E12" w:rsidRDefault="00091B0D" w:rsidP="00091B0D">
      <w:pPr>
        <w:ind w:firstLine="567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 xml:space="preserve">Neuplatňuje sa </w:t>
      </w:r>
    </w:p>
    <w:p w:rsidR="0029267E" w:rsidRPr="00F33E12" w:rsidRDefault="004F5219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sobitné podmienky (ak je to uplatniteľné)</w:t>
      </w:r>
    </w:p>
    <w:p w:rsidR="00465267" w:rsidRPr="00F33E12" w:rsidRDefault="007840A7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  <w:r w:rsidRPr="00BF531A">
        <w:rPr>
          <w:rFonts w:cs="Arial"/>
          <w:sz w:val="24"/>
          <w:szCs w:val="24"/>
          <w:lang w:val="sk-SK"/>
        </w:rPr>
        <w:t>Neuplatňujú sa</w:t>
      </w:r>
    </w:p>
    <w:p w:rsidR="0029267E" w:rsidRPr="009275EE" w:rsidRDefault="0029267E" w:rsidP="009275EE">
      <w:pPr>
        <w:shd w:val="clear" w:color="auto" w:fill="FFFFFF"/>
        <w:spacing w:after="0" w:line="240" w:lineRule="auto"/>
        <w:jc w:val="both"/>
        <w:rPr>
          <w:rFonts w:cs="Arial"/>
          <w:sz w:val="24"/>
          <w:szCs w:val="24"/>
        </w:rPr>
      </w:pPr>
    </w:p>
    <w:p w:rsidR="0029267E" w:rsidRPr="00F33E12" w:rsidRDefault="0029267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bsah ponuky</w:t>
      </w:r>
    </w:p>
    <w:p w:rsidR="003A2C41" w:rsidRPr="00E71708" w:rsidRDefault="003A2C41" w:rsidP="00CD1863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</w:rPr>
      </w:pPr>
      <w:r w:rsidRPr="00091B0D">
        <w:rPr>
          <w:rFonts w:cs="Arial"/>
          <w:sz w:val="24"/>
          <w:szCs w:val="24"/>
          <w:lang w:val="sk-SK"/>
        </w:rPr>
        <w:t xml:space="preserve">Návrh </w:t>
      </w:r>
      <w:r w:rsidR="00091B0D" w:rsidRPr="00091B0D">
        <w:rPr>
          <w:rFonts w:cs="Arial"/>
          <w:sz w:val="24"/>
          <w:szCs w:val="24"/>
          <w:lang w:val="sk-SK"/>
        </w:rPr>
        <w:t>Kúpnej z</w:t>
      </w:r>
      <w:r w:rsidR="0029267E" w:rsidRPr="00091B0D">
        <w:rPr>
          <w:rFonts w:cs="Arial"/>
          <w:sz w:val="24"/>
          <w:szCs w:val="24"/>
          <w:lang w:val="sk-SK"/>
        </w:rPr>
        <w:t>mluv</w:t>
      </w:r>
      <w:r w:rsidRPr="00091B0D">
        <w:rPr>
          <w:rFonts w:cs="Arial"/>
          <w:sz w:val="24"/>
          <w:szCs w:val="24"/>
          <w:lang w:val="sk-SK"/>
        </w:rPr>
        <w:t>y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="00F33E12" w:rsidRPr="00091B0D">
        <w:rPr>
          <w:rFonts w:cs="Arial"/>
          <w:sz w:val="24"/>
          <w:szCs w:val="24"/>
          <w:lang w:val="sk-SK"/>
        </w:rPr>
        <w:t xml:space="preserve">(ďalej len Zmluva) </w:t>
      </w:r>
      <w:r w:rsidR="00091B0D" w:rsidRPr="00091B0D">
        <w:rPr>
          <w:rFonts w:cs="Arial"/>
          <w:sz w:val="24"/>
          <w:szCs w:val="24"/>
          <w:lang w:val="sk-SK"/>
        </w:rPr>
        <w:t xml:space="preserve"> je uvedený v prílohe č. 2 Návrh Kúpnej zmluvy a je pre uchádzačov záväzný. Uchádzač v ponuke návrh kúpnej zmluvy nepredkladá. Uchádzač predloží v rámci ponuky čestné vyhlásenie, že bez výhrad súhlasí so zmluvnými podmienkami podľa vzoru uvedeného v prílohe </w:t>
      </w:r>
      <w:r w:rsidR="00E51306">
        <w:rPr>
          <w:rFonts w:cs="Arial"/>
          <w:sz w:val="24"/>
          <w:szCs w:val="24"/>
          <w:lang w:val="sk-SK"/>
        </w:rPr>
        <w:t xml:space="preserve">č. 5 </w:t>
      </w:r>
      <w:r w:rsidR="00E51306" w:rsidRPr="00E51306">
        <w:rPr>
          <w:rFonts w:cs="Arial"/>
          <w:sz w:val="24"/>
          <w:szCs w:val="24"/>
          <w:lang w:val="sk-SK"/>
        </w:rPr>
        <w:t>Čestné vyhlásenie uchádzača.</w:t>
      </w:r>
    </w:p>
    <w:p w:rsidR="000D1367" w:rsidRPr="00091B0D" w:rsidRDefault="000D1367" w:rsidP="00E71708">
      <w:pPr>
        <w:pStyle w:val="Odsekzoznamu"/>
        <w:spacing w:after="0" w:line="240" w:lineRule="auto"/>
        <w:ind w:left="567"/>
        <w:jc w:val="both"/>
        <w:rPr>
          <w:rFonts w:cs="Arial"/>
          <w:sz w:val="24"/>
          <w:szCs w:val="24"/>
        </w:rPr>
      </w:pPr>
    </w:p>
    <w:p w:rsidR="00E51306" w:rsidRDefault="008013A5" w:rsidP="00CD1863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eastAsia="Calibri" w:cs="Arial"/>
          <w:sz w:val="24"/>
          <w:szCs w:val="24"/>
          <w:lang w:val="sk-SK"/>
        </w:rPr>
      </w:pPr>
      <w:r w:rsidRPr="007C16E9">
        <w:rPr>
          <w:rFonts w:eastAsia="Calibri" w:cs="Arial"/>
          <w:sz w:val="24"/>
          <w:szCs w:val="24"/>
          <w:lang w:val="sk-SK"/>
        </w:rPr>
        <w:t>Vlastný návrh plnenia predmetu zákazky</w:t>
      </w:r>
      <w:r w:rsidR="00E51306">
        <w:rPr>
          <w:rFonts w:eastAsia="Calibri" w:cs="Arial"/>
          <w:sz w:val="24"/>
          <w:szCs w:val="24"/>
          <w:lang w:val="sk-SK"/>
        </w:rPr>
        <w:t>, špecifikovaný v prílohe č. 1. Opis predmetu konkrétnej zákazky</w:t>
      </w:r>
      <w:r w:rsidRPr="007C16E9">
        <w:rPr>
          <w:rFonts w:eastAsia="Calibri" w:cs="Arial"/>
          <w:sz w:val="24"/>
          <w:szCs w:val="24"/>
          <w:lang w:val="sk-SK"/>
        </w:rPr>
        <w:t xml:space="preserve"> tejto výzvy na predkladanie ponúk a súčasne v súlade s informáciami uvedenými v súťažných podkladoch a v tejto výzve na pre</w:t>
      </w:r>
      <w:r w:rsidR="00E51306">
        <w:rPr>
          <w:rFonts w:eastAsia="Calibri" w:cs="Arial"/>
          <w:sz w:val="24"/>
          <w:szCs w:val="24"/>
          <w:lang w:val="sk-SK"/>
        </w:rPr>
        <w:t>dkladanie ponúk vo formáte (doc</w:t>
      </w:r>
      <w:r w:rsidRPr="007C16E9">
        <w:rPr>
          <w:rFonts w:eastAsia="Calibri" w:cs="Arial"/>
          <w:sz w:val="24"/>
          <w:szCs w:val="24"/>
          <w:lang w:val="sk-SK"/>
        </w:rPr>
        <w:t>)</w:t>
      </w:r>
      <w:r w:rsidR="00E51306">
        <w:rPr>
          <w:rFonts w:eastAsia="Calibri" w:cs="Arial"/>
          <w:sz w:val="24"/>
          <w:szCs w:val="24"/>
          <w:lang w:val="sk-SK"/>
        </w:rPr>
        <w:t>, ktorý sa stane prílohou č. 1</w:t>
      </w:r>
      <w:r w:rsidRPr="007C16E9">
        <w:rPr>
          <w:rFonts w:eastAsia="Calibri" w:cs="Arial"/>
          <w:sz w:val="24"/>
          <w:szCs w:val="24"/>
          <w:lang w:val="sk-SK"/>
        </w:rPr>
        <w:t xml:space="preserve"> návrhu Zmluvy. </w:t>
      </w:r>
    </w:p>
    <w:p w:rsidR="003F6E1A" w:rsidRPr="00E51306" w:rsidRDefault="003F6E1A" w:rsidP="00E51306">
      <w:pPr>
        <w:spacing w:after="0" w:line="240" w:lineRule="auto"/>
        <w:jc w:val="both"/>
        <w:rPr>
          <w:rFonts w:cs="Arial"/>
          <w:sz w:val="24"/>
          <w:szCs w:val="24"/>
        </w:rPr>
      </w:pPr>
    </w:p>
    <w:p w:rsidR="0029267E" w:rsidRPr="005C3942" w:rsidRDefault="0029267E" w:rsidP="009E1CD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/>
        </w:rPr>
      </w:pPr>
      <w:bookmarkStart w:id="3" w:name="_Hlk534974743"/>
      <w:r w:rsidRPr="005C3942">
        <w:rPr>
          <w:rFonts w:cs="Arial"/>
          <w:sz w:val="24"/>
          <w:szCs w:val="24"/>
          <w:lang w:val="sk-SK"/>
        </w:rPr>
        <w:t>Návrh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na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lnenie</w:t>
      </w:r>
      <w:r w:rsidR="00E51306" w:rsidRPr="005C3942">
        <w:rPr>
          <w:rFonts w:cs="Arial"/>
          <w:sz w:val="24"/>
          <w:szCs w:val="24"/>
          <w:lang w:val="sk-SK"/>
        </w:rPr>
        <w:t xml:space="preserve"> krité</w:t>
      </w:r>
      <w:r w:rsidR="00A5405C" w:rsidRPr="005C3942">
        <w:rPr>
          <w:rFonts w:cs="Arial"/>
          <w:sz w:val="24"/>
          <w:szCs w:val="24"/>
          <w:lang w:val="sk-SK"/>
        </w:rPr>
        <w:t xml:space="preserve">ria </w:t>
      </w:r>
      <w:r w:rsidRPr="005C3942">
        <w:rPr>
          <w:rFonts w:cs="Arial"/>
          <w:sz w:val="24"/>
          <w:szCs w:val="24"/>
          <w:lang w:val="sk-SK"/>
        </w:rPr>
        <w:t>podľa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šablóny s názvom „Hodnotiace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kritériá“ uvedenej v</w:t>
      </w:r>
      <w:r w:rsidR="00B65DB2">
        <w:rPr>
          <w:rFonts w:cs="Arial"/>
          <w:sz w:val="24"/>
          <w:szCs w:val="24"/>
          <w:lang w:val="sk-SK"/>
        </w:rPr>
        <w:t> </w:t>
      </w:r>
      <w:r w:rsidRPr="005C3942">
        <w:rPr>
          <w:rFonts w:cs="Arial"/>
          <w:sz w:val="24"/>
          <w:szCs w:val="24"/>
          <w:lang w:val="sk-SK"/>
        </w:rPr>
        <w:t>rámci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b/>
          <w:bCs/>
          <w:sz w:val="24"/>
          <w:szCs w:val="24"/>
          <w:lang w:val="sk-SK"/>
        </w:rPr>
        <w:t>šablóny/formuláru</w:t>
      </w:r>
      <w:r w:rsidR="00B65DB2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5C3942">
        <w:rPr>
          <w:rFonts w:cs="Arial"/>
          <w:b/>
          <w:bCs/>
          <w:sz w:val="24"/>
          <w:szCs w:val="24"/>
          <w:lang w:val="sk-SK"/>
        </w:rPr>
        <w:t>ponuky s názvom „Ponuka“ v EKS.</w:t>
      </w:r>
      <w:r w:rsidR="00B65DB2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Uchádzač</w:t>
      </w:r>
      <w:r w:rsidRPr="005C3942">
        <w:rPr>
          <w:sz w:val="24"/>
          <w:szCs w:val="24"/>
          <w:lang w:val="sk-SK"/>
        </w:rPr>
        <w:t xml:space="preserve"> v</w:t>
      </w:r>
      <w:r w:rsidR="00B65DB2">
        <w:rPr>
          <w:sz w:val="24"/>
          <w:szCs w:val="24"/>
          <w:lang w:val="sk-SK"/>
        </w:rPr>
        <w:t> </w:t>
      </w:r>
      <w:r w:rsidRPr="005C3942">
        <w:rPr>
          <w:sz w:val="24"/>
          <w:szCs w:val="24"/>
          <w:lang w:val="sk-SK"/>
        </w:rPr>
        <w:t>rámci</w:t>
      </w:r>
      <w:r w:rsidR="00B65DB2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šablóny „Hodnotiace</w:t>
      </w:r>
      <w:r w:rsidR="00B65DB2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kritériá“ uvedie</w:t>
      </w:r>
      <w:r w:rsidR="00B65DB2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svoj</w:t>
      </w:r>
      <w:r w:rsidR="00B65DB2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návrh</w:t>
      </w:r>
      <w:r w:rsidR="00B65DB2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na</w:t>
      </w:r>
      <w:r w:rsidR="00B65DB2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plnenie</w:t>
      </w:r>
      <w:r w:rsidR="00B65DB2">
        <w:rPr>
          <w:sz w:val="24"/>
          <w:szCs w:val="24"/>
          <w:lang w:val="sk-SK"/>
        </w:rPr>
        <w:t xml:space="preserve"> </w:t>
      </w:r>
      <w:r w:rsidR="00E51306" w:rsidRPr="005C3942">
        <w:rPr>
          <w:rFonts w:cs="Arial"/>
          <w:sz w:val="24"/>
          <w:szCs w:val="24"/>
          <w:lang w:val="sk-SK"/>
        </w:rPr>
        <w:t>krité</w:t>
      </w:r>
      <w:r w:rsidR="00A5405C" w:rsidRPr="005C3942">
        <w:rPr>
          <w:rFonts w:cs="Arial"/>
          <w:sz w:val="24"/>
          <w:szCs w:val="24"/>
          <w:lang w:val="sk-SK"/>
        </w:rPr>
        <w:t xml:space="preserve">ria </w:t>
      </w:r>
      <w:r w:rsidR="00DC3042" w:rsidRPr="005C3942">
        <w:rPr>
          <w:rFonts w:cs="Arial"/>
          <w:sz w:val="24"/>
          <w:szCs w:val="24"/>
          <w:lang w:val="sk-SK"/>
        </w:rPr>
        <w:t>„</w:t>
      </w:r>
      <w:r w:rsidRPr="005C3942">
        <w:rPr>
          <w:rFonts w:cs="Arial"/>
          <w:sz w:val="24"/>
          <w:szCs w:val="24"/>
          <w:lang w:val="sk-SK"/>
        </w:rPr>
        <w:t>Celková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cena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za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dodanie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ožadovaného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redmetu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zákazky</w:t>
      </w:r>
      <w:r w:rsidR="00B65DB2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vyjadrená v EUR bez DPH</w:t>
      </w:r>
      <w:r w:rsidR="00DC3042" w:rsidRPr="005C3942">
        <w:rPr>
          <w:rFonts w:cs="Arial"/>
          <w:sz w:val="24"/>
          <w:szCs w:val="24"/>
          <w:lang w:val="sk-SK"/>
        </w:rPr>
        <w:t>“</w:t>
      </w:r>
      <w:r w:rsidRPr="005C3942">
        <w:rPr>
          <w:rFonts w:cs="Arial"/>
          <w:sz w:val="24"/>
          <w:szCs w:val="24"/>
          <w:lang w:val="sk-SK"/>
        </w:rPr>
        <w:t xml:space="preserve">. </w:t>
      </w:r>
      <w:r w:rsidR="000D1367">
        <w:rPr>
          <w:rFonts w:cs="Arial"/>
          <w:sz w:val="24"/>
          <w:szCs w:val="24"/>
          <w:lang w:val="sk-SK" w:eastAsia="sk-SK"/>
        </w:rPr>
        <w:t>U</w:t>
      </w:r>
      <w:r w:rsidR="000D1367" w:rsidRPr="00F33E12">
        <w:rPr>
          <w:rFonts w:cs="Arial"/>
          <w:sz w:val="24"/>
          <w:szCs w:val="24"/>
          <w:lang w:val="sk-SK"/>
        </w:rPr>
        <w:t>chádzač stanoví cenu za obstarávaný predmet zákazky</w:t>
      </w:r>
      <w:r w:rsidR="000D1367" w:rsidRPr="00F33E12">
        <w:rPr>
          <w:rFonts w:cs="Arial"/>
          <w:sz w:val="24"/>
          <w:szCs w:val="24"/>
          <w:lang w:val="sk-SK" w:eastAsia="sk-SK"/>
        </w:rPr>
        <w:t>v súlade s informáciami uvedenými v súťažných podkladoch a v tejto výzve na predkladanie ponúk.</w:t>
      </w:r>
    </w:p>
    <w:p w:rsidR="002875B3" w:rsidRDefault="002875B3" w:rsidP="00B244BB">
      <w:pPr>
        <w:spacing w:after="0" w:line="240" w:lineRule="auto"/>
        <w:ind w:left="567"/>
        <w:jc w:val="both"/>
        <w:rPr>
          <w:rFonts w:ascii="Arial Narrow" w:hAnsi="Arial Narrow"/>
          <w:sz w:val="24"/>
          <w:szCs w:val="24"/>
        </w:rPr>
      </w:pPr>
    </w:p>
    <w:p w:rsidR="008013A5" w:rsidRPr="00F33E12" w:rsidRDefault="008013A5" w:rsidP="008013A5">
      <w:pPr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 xml:space="preserve">Uchádzač v tejto časti ponuky v rámci „Prílohy hodnotiacich kritérií“ predloží aj ocenenú prílohu č. </w:t>
      </w:r>
      <w:r w:rsidR="00E51306">
        <w:rPr>
          <w:rFonts w:ascii="Arial Narrow" w:hAnsi="Arial Narrow"/>
          <w:sz w:val="24"/>
          <w:szCs w:val="24"/>
        </w:rPr>
        <w:t>3</w:t>
      </w:r>
      <w:r w:rsidRPr="00F33E12">
        <w:rPr>
          <w:rFonts w:ascii="Arial Narrow" w:hAnsi="Arial Narrow"/>
          <w:sz w:val="24"/>
          <w:szCs w:val="24"/>
        </w:rPr>
        <w:t xml:space="preserve">. </w:t>
      </w:r>
      <w:r w:rsidRPr="00F33E12">
        <w:rPr>
          <w:rFonts w:ascii="Arial Narrow" w:hAnsi="Arial Narrow" w:cs="Arial"/>
          <w:sz w:val="24"/>
          <w:szCs w:val="24"/>
        </w:rPr>
        <w:t xml:space="preserve">Vzor štruktúrovaného rozpočtu ceny podľa tejto výzvy na predkladanie ponúk </w:t>
      </w:r>
      <w:r w:rsidRPr="00E51306">
        <w:rPr>
          <w:rFonts w:ascii="Arial Narrow" w:hAnsi="Arial Narrow" w:cs="Arial"/>
          <w:sz w:val="24"/>
          <w:szCs w:val="24"/>
        </w:rPr>
        <w:t xml:space="preserve">vo formáte </w:t>
      </w:r>
      <w:r w:rsidR="00E51306" w:rsidRPr="00E51306">
        <w:rPr>
          <w:rFonts w:ascii="Arial Narrow" w:hAnsi="Arial Narrow" w:cs="Arial"/>
          <w:sz w:val="24"/>
          <w:szCs w:val="24"/>
        </w:rPr>
        <w:t>(napr. doc/.xls a .pdf),</w:t>
      </w:r>
      <w:r w:rsidRPr="00F33E12">
        <w:rPr>
          <w:rFonts w:ascii="Arial Narrow" w:hAnsi="Arial Narrow" w:cs="Arial"/>
          <w:sz w:val="24"/>
          <w:szCs w:val="24"/>
        </w:rPr>
        <w:t xml:space="preserve"> ktorá sa následne po elektronickej aukcii a jej aktualizácii zo strany úspešného </w:t>
      </w:r>
      <w:r w:rsidRPr="00F33E12">
        <w:rPr>
          <w:rFonts w:ascii="Arial Narrow" w:hAnsi="Arial Narrow" w:cs="Arial"/>
          <w:sz w:val="24"/>
          <w:szCs w:val="24"/>
        </w:rPr>
        <w:lastRenderedPageBreak/>
        <w:t xml:space="preserve">uchádzača stane prílohou č. 3 návrhu Zmluvy uvedenej v prílohe č. </w:t>
      </w:r>
      <w:r w:rsidR="00E51306">
        <w:rPr>
          <w:rFonts w:ascii="Arial Narrow" w:hAnsi="Arial Narrow" w:cs="Arial"/>
          <w:sz w:val="24"/>
          <w:szCs w:val="24"/>
        </w:rPr>
        <w:t>2</w:t>
      </w:r>
      <w:r w:rsidRPr="00F33E12">
        <w:rPr>
          <w:rFonts w:ascii="Arial Narrow" w:hAnsi="Arial Narrow" w:cs="Arial"/>
          <w:sz w:val="24"/>
          <w:szCs w:val="24"/>
        </w:rPr>
        <w:t xml:space="preserve">. Návrh </w:t>
      </w:r>
      <w:r w:rsidR="00E51306">
        <w:rPr>
          <w:rFonts w:ascii="Arial Narrow" w:hAnsi="Arial Narrow" w:cs="Arial"/>
          <w:sz w:val="24"/>
          <w:szCs w:val="24"/>
        </w:rPr>
        <w:t>Kúpnej zmluvy</w:t>
      </w:r>
      <w:r w:rsidRPr="00F33E12">
        <w:rPr>
          <w:rFonts w:ascii="Arial Narrow" w:hAnsi="Arial Narrow" w:cs="Arial"/>
          <w:sz w:val="24"/>
          <w:szCs w:val="24"/>
        </w:rPr>
        <w:t xml:space="preserve"> tejto výzvy na predkladanie ponúk.</w:t>
      </w:r>
    </w:p>
    <w:p w:rsidR="00CB65BE" w:rsidRPr="00F33E12" w:rsidRDefault="00CB65BE" w:rsidP="00E51306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  <w:bookmarkStart w:id="4" w:name="_Hlk534974981"/>
      <w:bookmarkEnd w:id="3"/>
    </w:p>
    <w:p w:rsidR="0029267E" w:rsidRPr="00914FE7" w:rsidRDefault="0029267E" w:rsidP="00585BE4">
      <w:pPr>
        <w:numPr>
          <w:ilvl w:val="1"/>
          <w:numId w:val="15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bookmarkStart w:id="5" w:name="_Hlk534975036"/>
      <w:bookmarkEnd w:id="4"/>
      <w:r w:rsidRPr="00914FE7">
        <w:rPr>
          <w:rFonts w:ascii="Arial Narrow" w:hAnsi="Arial Narrow" w:cs="Arial"/>
          <w:sz w:val="24"/>
          <w:szCs w:val="24"/>
        </w:rPr>
        <w:t>Údaje o osobe, ktorej služby alebo podklady pri vypracovaní pon</w:t>
      </w:r>
      <w:r w:rsidR="00CB65BE" w:rsidRPr="00914FE7">
        <w:rPr>
          <w:rFonts w:ascii="Arial Narrow" w:hAnsi="Arial Narrow" w:cs="Arial"/>
          <w:sz w:val="24"/>
          <w:szCs w:val="24"/>
        </w:rPr>
        <w:t>uky uchádzač využil podľa bodu 2</w:t>
      </w:r>
      <w:r w:rsidRPr="00914FE7">
        <w:rPr>
          <w:rFonts w:ascii="Arial Narrow" w:hAnsi="Arial Narrow" w:cs="Arial"/>
          <w:sz w:val="24"/>
          <w:szCs w:val="24"/>
        </w:rPr>
        <w:t>0.</w:t>
      </w:r>
      <w:r w:rsidR="00CB65BE" w:rsidRPr="00914FE7">
        <w:rPr>
          <w:rFonts w:ascii="Arial Narrow" w:hAnsi="Arial Narrow" w:cs="Arial"/>
          <w:sz w:val="24"/>
          <w:szCs w:val="24"/>
        </w:rPr>
        <w:t>5</w:t>
      </w:r>
      <w:r w:rsidR="00E51306">
        <w:rPr>
          <w:rFonts w:ascii="Arial Narrow" w:hAnsi="Arial Narrow" w:cs="Arial"/>
          <w:sz w:val="24"/>
          <w:szCs w:val="24"/>
        </w:rPr>
        <w:t xml:space="preserve"> súťažných podkladov</w:t>
      </w:r>
      <w:r w:rsidRPr="00914FE7">
        <w:rPr>
          <w:rFonts w:ascii="Arial Narrow" w:hAnsi="Arial Narrow" w:cs="Arial"/>
          <w:sz w:val="24"/>
          <w:szCs w:val="24"/>
        </w:rPr>
        <w:t xml:space="preserve">, ak uchádzač ponuku nevypracoval sám. </w:t>
      </w:r>
      <w:r w:rsidR="00E51306">
        <w:rPr>
          <w:rFonts w:ascii="Arial Narrow" w:hAnsi="Arial Narrow" w:cs="Arial"/>
          <w:sz w:val="24"/>
          <w:szCs w:val="24"/>
        </w:rPr>
        <w:t xml:space="preserve">Uvedené predloží podľa vzoru uvedeného v prílohe č. 5 </w:t>
      </w:r>
      <w:r w:rsidR="00E51306" w:rsidRPr="00E51306">
        <w:rPr>
          <w:rFonts w:ascii="Arial Narrow" w:hAnsi="Arial Narrow" w:cs="Arial"/>
          <w:sz w:val="24"/>
          <w:szCs w:val="24"/>
        </w:rPr>
        <w:t>Čestné vyhlásenie uchádzača</w:t>
      </w:r>
      <w:r w:rsidR="00E51306" w:rsidRPr="00E51306">
        <w:rPr>
          <w:rFonts w:cs="Arial"/>
          <w:sz w:val="24"/>
          <w:szCs w:val="24"/>
        </w:rPr>
        <w:t>.</w:t>
      </w:r>
    </w:p>
    <w:p w:rsidR="00B90466" w:rsidRPr="00914FE7" w:rsidRDefault="00B90466" w:rsidP="00B90466">
      <w:pPr>
        <w:pStyle w:val="Odsekzoznamu"/>
        <w:rPr>
          <w:rFonts w:cs="Arial"/>
          <w:sz w:val="24"/>
          <w:szCs w:val="24"/>
        </w:rPr>
      </w:pPr>
    </w:p>
    <w:bookmarkEnd w:id="5"/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914FE7">
        <w:rPr>
          <w:rFonts w:cs="Arial"/>
          <w:b/>
          <w:smallCaps/>
          <w:sz w:val="24"/>
          <w:szCs w:val="24"/>
          <w:lang w:val="sk-SK"/>
        </w:rPr>
        <w:t>l</w:t>
      </w:r>
      <w:r w:rsidR="0029267E" w:rsidRPr="00914FE7">
        <w:rPr>
          <w:rFonts w:cs="Arial"/>
          <w:b/>
          <w:smallCaps/>
          <w:sz w:val="24"/>
          <w:szCs w:val="24"/>
          <w:lang w:val="sk-SK"/>
        </w:rPr>
        <w:t>ehota na predkladanie ponúk</w:t>
      </w:r>
    </w:p>
    <w:p w:rsidR="0029267E" w:rsidRPr="00A8321A" w:rsidRDefault="0029267E" w:rsidP="002D2CA0">
      <w:pPr>
        <w:ind w:left="567"/>
        <w:rPr>
          <w:rFonts w:ascii="Arial Narrow" w:hAnsi="Arial Narrow"/>
          <w:sz w:val="24"/>
          <w:szCs w:val="24"/>
        </w:rPr>
      </w:pPr>
      <w:r w:rsidRPr="00A8321A">
        <w:rPr>
          <w:rFonts w:ascii="Arial Narrow" w:hAnsi="Arial Narrow"/>
          <w:sz w:val="24"/>
          <w:szCs w:val="24"/>
        </w:rPr>
        <w:t>Lehotu na predkladanie ponúk v</w:t>
      </w:r>
      <w:r w:rsidR="00886EE5" w:rsidRPr="00A8321A">
        <w:rPr>
          <w:rFonts w:ascii="Arial Narrow" w:hAnsi="Arial Narrow"/>
          <w:sz w:val="24"/>
          <w:szCs w:val="24"/>
        </w:rPr>
        <w:t xml:space="preserve">erejný obstarávateľ stanovil do </w:t>
      </w:r>
      <w:r w:rsidR="00A552EF">
        <w:rPr>
          <w:rFonts w:ascii="Arial Narrow" w:hAnsi="Arial Narrow"/>
          <w:sz w:val="24"/>
          <w:szCs w:val="24"/>
        </w:rPr>
        <w:t>24</w:t>
      </w:r>
      <w:r w:rsidR="00C312E4">
        <w:rPr>
          <w:rFonts w:ascii="Arial Narrow" w:hAnsi="Arial Narrow"/>
          <w:sz w:val="24"/>
          <w:szCs w:val="24"/>
        </w:rPr>
        <w:t>.01.2022</w:t>
      </w:r>
      <w:r w:rsidR="004F3F5A" w:rsidRPr="00A8321A">
        <w:rPr>
          <w:rFonts w:ascii="Arial Narrow" w:hAnsi="Arial Narrow"/>
          <w:sz w:val="24"/>
          <w:szCs w:val="24"/>
        </w:rPr>
        <w:t xml:space="preserve"> d</w:t>
      </w:r>
      <w:r w:rsidR="00E60566" w:rsidRPr="00A8321A">
        <w:rPr>
          <w:rFonts w:ascii="Arial Narrow" w:hAnsi="Arial Narrow"/>
          <w:sz w:val="24"/>
          <w:szCs w:val="24"/>
        </w:rPr>
        <w:t>o</w:t>
      </w:r>
      <w:r w:rsidR="004F3F5A" w:rsidRPr="00A8321A">
        <w:rPr>
          <w:rFonts w:ascii="Arial Narrow" w:hAnsi="Arial Narrow"/>
          <w:sz w:val="24"/>
          <w:szCs w:val="24"/>
        </w:rPr>
        <w:t> </w:t>
      </w:r>
      <w:r w:rsidR="00B65DB2">
        <w:rPr>
          <w:rFonts w:ascii="Arial Narrow" w:hAnsi="Arial Narrow"/>
          <w:sz w:val="24"/>
          <w:szCs w:val="24"/>
        </w:rPr>
        <w:t xml:space="preserve">12:30 </w:t>
      </w:r>
      <w:r w:rsidRPr="00A8321A">
        <w:rPr>
          <w:rFonts w:ascii="Arial Narrow" w:hAnsi="Arial Narrow"/>
          <w:sz w:val="24"/>
          <w:szCs w:val="24"/>
        </w:rPr>
        <w:t>miestneho času.</w:t>
      </w:r>
    </w:p>
    <w:p w:rsidR="0029267E" w:rsidRPr="00A8321A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A8321A">
        <w:rPr>
          <w:rFonts w:cs="Arial"/>
          <w:b/>
          <w:smallCaps/>
          <w:sz w:val="24"/>
          <w:szCs w:val="24"/>
          <w:lang w:val="sk-SK"/>
        </w:rPr>
        <w:t>a</w:t>
      </w:r>
      <w:r w:rsidR="0029267E" w:rsidRPr="00A8321A">
        <w:rPr>
          <w:rFonts w:cs="Arial"/>
          <w:b/>
          <w:smallCaps/>
          <w:sz w:val="24"/>
          <w:szCs w:val="24"/>
          <w:lang w:val="sk-SK"/>
        </w:rPr>
        <w:t>dresa, na ktorú sa ponuky predkladajú</w:t>
      </w:r>
    </w:p>
    <w:p w:rsidR="00A67FF6" w:rsidRPr="008322D2" w:rsidRDefault="009B0C91" w:rsidP="00886EE5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eastAsia="Calibri" w:cs="Arial"/>
          <w:sz w:val="24"/>
          <w:szCs w:val="24"/>
          <w:lang w:val="sk-SK"/>
        </w:rPr>
      </w:pPr>
      <w:hyperlink r:id="rId10" w:history="1">
        <w:r w:rsidR="008322D2" w:rsidRPr="008322D2">
          <w:rPr>
            <w:rFonts w:eastAsia="Calibri" w:cs="Arial"/>
            <w:sz w:val="24"/>
            <w:szCs w:val="24"/>
            <w:lang w:val="sk-SK"/>
          </w:rPr>
          <w:t>https://eo.eks.sk/ElektronickaTabula/Detail/2589</w:t>
        </w:r>
      </w:hyperlink>
    </w:p>
    <w:p w:rsidR="008322D2" w:rsidRPr="00A8321A" w:rsidRDefault="008322D2" w:rsidP="00886EE5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z w:val="24"/>
          <w:szCs w:val="24"/>
          <w:lang w:val="sk-SK"/>
        </w:rPr>
      </w:pPr>
    </w:p>
    <w:p w:rsidR="00B65C63" w:rsidRPr="00A8321A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A8321A">
        <w:rPr>
          <w:rFonts w:cs="Arial"/>
          <w:b/>
          <w:smallCaps/>
          <w:sz w:val="24"/>
          <w:szCs w:val="24"/>
          <w:lang w:val="sk-SK"/>
        </w:rPr>
        <w:t>l</w:t>
      </w:r>
      <w:r w:rsidR="00B65C63" w:rsidRPr="00A8321A">
        <w:rPr>
          <w:rFonts w:cs="Arial"/>
          <w:b/>
          <w:smallCaps/>
          <w:sz w:val="24"/>
          <w:szCs w:val="24"/>
          <w:lang w:val="sk-SK"/>
        </w:rPr>
        <w:t>ehota na otváranie ponúk</w:t>
      </w:r>
    </w:p>
    <w:p w:rsidR="009738D2" w:rsidRPr="00914FE7" w:rsidRDefault="009738D2" w:rsidP="009F3405">
      <w:pPr>
        <w:pStyle w:val="Bezriadkovania"/>
        <w:ind w:left="567"/>
        <w:jc w:val="both"/>
        <w:rPr>
          <w:rFonts w:cs="Arial"/>
          <w:sz w:val="24"/>
          <w:szCs w:val="24"/>
        </w:rPr>
      </w:pPr>
      <w:r w:rsidRPr="00A8321A">
        <w:rPr>
          <w:rFonts w:ascii="Arial Narrow" w:hAnsi="Arial Narrow"/>
          <w:sz w:val="24"/>
          <w:szCs w:val="24"/>
        </w:rPr>
        <w:t xml:space="preserve">Lehotu na otváranie ponúk verejný obstarávateľ stanovil </w:t>
      </w:r>
      <w:r w:rsidR="00DA0805" w:rsidRPr="00A8321A">
        <w:rPr>
          <w:rFonts w:ascii="Arial Narrow" w:hAnsi="Arial Narrow"/>
          <w:sz w:val="24"/>
          <w:szCs w:val="24"/>
        </w:rPr>
        <w:t>na</w:t>
      </w:r>
      <w:r w:rsidR="00B65DB2">
        <w:rPr>
          <w:rFonts w:ascii="Arial Narrow" w:hAnsi="Arial Narrow"/>
          <w:sz w:val="24"/>
          <w:szCs w:val="24"/>
        </w:rPr>
        <w:t xml:space="preserve"> </w:t>
      </w:r>
      <w:r w:rsidR="00A552EF">
        <w:rPr>
          <w:rFonts w:ascii="Arial Narrow" w:hAnsi="Arial Narrow"/>
          <w:sz w:val="24"/>
          <w:szCs w:val="24"/>
        </w:rPr>
        <w:t>24</w:t>
      </w:r>
      <w:r w:rsidR="00C312E4">
        <w:rPr>
          <w:rFonts w:ascii="Arial Narrow" w:hAnsi="Arial Narrow"/>
          <w:sz w:val="24"/>
          <w:szCs w:val="24"/>
        </w:rPr>
        <w:t>.01.2022</w:t>
      </w:r>
      <w:r w:rsidR="00B65DB2">
        <w:rPr>
          <w:rFonts w:ascii="Arial Narrow" w:hAnsi="Arial Narrow"/>
          <w:sz w:val="24"/>
          <w:szCs w:val="24"/>
        </w:rPr>
        <w:t xml:space="preserve"> </w:t>
      </w:r>
      <w:r w:rsidR="00E60566" w:rsidRPr="00A8321A">
        <w:rPr>
          <w:rFonts w:ascii="Arial Narrow" w:hAnsi="Arial Narrow"/>
          <w:sz w:val="24"/>
          <w:szCs w:val="24"/>
        </w:rPr>
        <w:t>o</w:t>
      </w:r>
      <w:r w:rsidR="00B65DB2">
        <w:rPr>
          <w:rFonts w:ascii="Arial Narrow" w:hAnsi="Arial Narrow"/>
          <w:sz w:val="24"/>
          <w:szCs w:val="24"/>
        </w:rPr>
        <w:t xml:space="preserve"> 13:30 </w:t>
      </w:r>
      <w:r w:rsidRPr="00A8321A">
        <w:rPr>
          <w:rFonts w:ascii="Arial Narrow" w:hAnsi="Arial Narrow"/>
          <w:sz w:val="24"/>
          <w:szCs w:val="24"/>
        </w:rPr>
        <w:t>miestneho</w:t>
      </w:r>
      <w:r w:rsidRPr="00914FE7">
        <w:rPr>
          <w:rFonts w:ascii="Arial Narrow" w:hAnsi="Arial Narrow"/>
          <w:sz w:val="24"/>
          <w:szCs w:val="24"/>
        </w:rPr>
        <w:t xml:space="preserve"> času.</w:t>
      </w:r>
      <w:r w:rsidR="00B65DB2">
        <w:rPr>
          <w:rFonts w:ascii="Arial Narrow" w:hAnsi="Arial Narrow"/>
          <w:sz w:val="24"/>
          <w:szCs w:val="24"/>
        </w:rPr>
        <w:t xml:space="preserve"> </w:t>
      </w:r>
      <w:r w:rsidRPr="00914FE7">
        <w:rPr>
          <w:rFonts w:ascii="Arial Narrow" w:hAnsi="Arial Narrow"/>
          <w:sz w:val="24"/>
          <w:szCs w:val="24"/>
        </w:rPr>
        <w:t>Ponuky sa otvárajú spôsobom a za podmienok uvedeným v bode 29 súťažných podkladov</w:t>
      </w:r>
      <w:r w:rsidR="00DA0805" w:rsidRPr="00914FE7">
        <w:rPr>
          <w:rFonts w:ascii="Arial Narrow" w:hAnsi="Arial Narrow"/>
          <w:sz w:val="24"/>
          <w:szCs w:val="24"/>
        </w:rPr>
        <w:t>.</w:t>
      </w:r>
    </w:p>
    <w:p w:rsidR="00352365" w:rsidRPr="00914FE7" w:rsidRDefault="00352365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</w:p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914FE7">
        <w:rPr>
          <w:rFonts w:cs="Arial"/>
          <w:b/>
          <w:smallCaps/>
          <w:sz w:val="24"/>
          <w:szCs w:val="24"/>
          <w:lang w:val="sk-SK"/>
        </w:rPr>
        <w:t>r</w:t>
      </w:r>
      <w:r w:rsidR="002875B3" w:rsidRPr="00914FE7">
        <w:rPr>
          <w:rFonts w:cs="Arial"/>
          <w:b/>
          <w:smallCaps/>
          <w:sz w:val="24"/>
          <w:szCs w:val="24"/>
          <w:lang w:val="sk-SK"/>
        </w:rPr>
        <w:t>elatívna váha kritéria</w:t>
      </w:r>
      <w:r w:rsidR="0029267E" w:rsidRPr="00914FE7">
        <w:rPr>
          <w:rFonts w:cs="Arial"/>
          <w:b/>
          <w:smallCaps/>
          <w:sz w:val="24"/>
          <w:szCs w:val="24"/>
          <w:lang w:val="sk-SK"/>
        </w:rPr>
        <w:t>, ak nie je uvedené v oznámení o vyhlásení verejného obstarávania alebo v súťažných podkladoch</w:t>
      </w:r>
    </w:p>
    <w:p w:rsidR="000F4B84" w:rsidRPr="00914FE7" w:rsidRDefault="008013A5" w:rsidP="000F4B84">
      <w:pPr>
        <w:shd w:val="clear" w:color="auto" w:fill="FFFFFF" w:themeFill="background1"/>
        <w:spacing w:after="0" w:line="240" w:lineRule="auto"/>
        <w:ind w:firstLine="567"/>
        <w:jc w:val="both"/>
        <w:rPr>
          <w:rFonts w:ascii="Arial Narrow" w:eastAsia="Arial Narrow" w:hAnsi="Arial Narrow" w:cs="Arial"/>
          <w:sz w:val="24"/>
          <w:szCs w:val="24"/>
        </w:rPr>
      </w:pPr>
      <w:r w:rsidRPr="00914FE7">
        <w:rPr>
          <w:rFonts w:ascii="Arial Narrow" w:eastAsia="Arial Narrow" w:hAnsi="Arial Narrow" w:cs="Arial"/>
          <w:sz w:val="24"/>
          <w:szCs w:val="24"/>
        </w:rPr>
        <w:t xml:space="preserve">Kritérium na vyhodnotenie ponúk, pravidlá jeho uplatnenia a pravidlá elektronickej aukcie sú </w:t>
      </w:r>
    </w:p>
    <w:p w:rsidR="008013A5" w:rsidRPr="00914FE7" w:rsidRDefault="008013A5" w:rsidP="000F4B84">
      <w:pPr>
        <w:shd w:val="clear" w:color="auto" w:fill="FFFFFF" w:themeFill="background1"/>
        <w:spacing w:after="0" w:line="240" w:lineRule="auto"/>
        <w:ind w:firstLine="567"/>
        <w:jc w:val="both"/>
        <w:rPr>
          <w:rFonts w:ascii="Arial Narrow" w:eastAsia="Arial Narrow" w:hAnsi="Arial Narrow" w:cs="Arial"/>
          <w:sz w:val="24"/>
          <w:szCs w:val="24"/>
        </w:rPr>
      </w:pPr>
      <w:r w:rsidRPr="00914FE7">
        <w:rPr>
          <w:rFonts w:ascii="Arial Narrow" w:eastAsia="Arial Narrow" w:hAnsi="Arial Narrow" w:cs="Arial"/>
          <w:sz w:val="24"/>
          <w:szCs w:val="24"/>
        </w:rPr>
        <w:t>uvedené v prílohe č. 4 tejto výzvy</w:t>
      </w:r>
      <w:r w:rsidR="000F4B84" w:rsidRPr="00914FE7">
        <w:rPr>
          <w:rFonts w:ascii="Arial Narrow" w:eastAsia="Arial Narrow" w:hAnsi="Arial Narrow" w:cs="Arial"/>
          <w:sz w:val="24"/>
          <w:szCs w:val="24"/>
        </w:rPr>
        <w:t xml:space="preserve"> na predkladanie ponúk. </w:t>
      </w:r>
    </w:p>
    <w:p w:rsidR="0029267E" w:rsidRPr="00914FE7" w:rsidRDefault="0029267E" w:rsidP="00B244BB">
      <w:pPr>
        <w:pStyle w:val="Odsekzoznamu"/>
        <w:spacing w:after="0" w:line="240" w:lineRule="auto"/>
        <w:rPr>
          <w:rFonts w:cs="Arial"/>
          <w:b/>
          <w:sz w:val="24"/>
          <w:szCs w:val="24"/>
          <w:lang w:val="sk-SK"/>
        </w:rPr>
      </w:pPr>
    </w:p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4"/>
          <w:szCs w:val="24"/>
          <w:lang w:val="sk-SK"/>
        </w:rPr>
      </w:pPr>
      <w:r w:rsidRPr="00914FE7">
        <w:rPr>
          <w:b/>
          <w:smallCaps/>
          <w:sz w:val="24"/>
          <w:szCs w:val="24"/>
          <w:lang w:val="sk-SK"/>
        </w:rPr>
        <w:t>p</w:t>
      </w:r>
      <w:r w:rsidR="0029267E" w:rsidRPr="00914FE7">
        <w:rPr>
          <w:b/>
          <w:smallCaps/>
          <w:sz w:val="24"/>
          <w:szCs w:val="24"/>
          <w:lang w:val="sk-SK"/>
        </w:rPr>
        <w:t>resnejšia formulácia kritérií na vyhodnotenie ponúk</w:t>
      </w:r>
    </w:p>
    <w:p w:rsidR="007840A7" w:rsidRDefault="007840A7" w:rsidP="007840A7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  <w:r w:rsidRPr="00914FE7">
        <w:rPr>
          <w:rFonts w:cs="Arial"/>
          <w:sz w:val="24"/>
          <w:szCs w:val="24"/>
          <w:lang w:val="sk-SK"/>
        </w:rPr>
        <w:t>Neuplatňuje sa</w:t>
      </w:r>
    </w:p>
    <w:p w:rsidR="00326866" w:rsidRPr="00F33E12" w:rsidRDefault="00326866" w:rsidP="007840A7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</w:p>
    <w:p w:rsidR="0029267E" w:rsidRPr="00F33E12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ď</w:t>
      </w:r>
      <w:r w:rsidR="00A04D0D" w:rsidRPr="00F33E12">
        <w:rPr>
          <w:rFonts w:cs="Arial"/>
          <w:b/>
          <w:smallCaps/>
          <w:sz w:val="24"/>
          <w:szCs w:val="24"/>
          <w:lang w:val="sk-SK"/>
        </w:rPr>
        <w:t>alšie potrebné informácie</w:t>
      </w: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Default="0029267E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DE090D">
        <w:rPr>
          <w:rFonts w:eastAsia="Calibri" w:cs="Arial"/>
          <w:sz w:val="24"/>
          <w:szCs w:val="24"/>
          <w:lang w:val="sk-SK"/>
        </w:rPr>
        <w:t>Obsah ponuky je determinovaný šablónou ponuky, ktorá je uvedená v rámci dynamick</w:t>
      </w:r>
      <w:r w:rsidR="00875CEC" w:rsidRPr="00DE090D">
        <w:rPr>
          <w:rFonts w:eastAsia="Calibri" w:cs="Arial"/>
          <w:sz w:val="24"/>
          <w:szCs w:val="24"/>
          <w:lang w:val="sk-SK"/>
        </w:rPr>
        <w:t>ého</w:t>
      </w:r>
      <w:r w:rsidRPr="00DE090D">
        <w:rPr>
          <w:rFonts w:eastAsia="Calibri" w:cs="Arial"/>
          <w:sz w:val="24"/>
          <w:szCs w:val="24"/>
          <w:lang w:val="sk-SK"/>
        </w:rPr>
        <w:t xml:space="preserve"> nákupn</w:t>
      </w:r>
      <w:r w:rsidR="00875CEC" w:rsidRPr="00DE090D">
        <w:rPr>
          <w:rFonts w:eastAsia="Calibri" w:cs="Arial"/>
          <w:sz w:val="24"/>
          <w:szCs w:val="24"/>
          <w:lang w:val="sk-SK"/>
        </w:rPr>
        <w:t>ého</w:t>
      </w:r>
      <w:r w:rsidRPr="00DE090D">
        <w:rPr>
          <w:rFonts w:eastAsia="Calibri" w:cs="Arial"/>
          <w:sz w:val="24"/>
          <w:szCs w:val="24"/>
          <w:lang w:val="sk-SK"/>
        </w:rPr>
        <w:t xml:space="preserve"> systém</w:t>
      </w:r>
      <w:r w:rsidR="00875CEC" w:rsidRPr="00DE090D">
        <w:rPr>
          <w:rFonts w:eastAsia="Calibri" w:cs="Arial"/>
          <w:sz w:val="24"/>
          <w:szCs w:val="24"/>
          <w:lang w:val="sk-SK"/>
        </w:rPr>
        <w:t>u</w:t>
      </w:r>
      <w:r w:rsidRPr="00DE090D">
        <w:rPr>
          <w:rFonts w:eastAsia="Calibri" w:cs="Arial"/>
          <w:sz w:val="24"/>
          <w:szCs w:val="24"/>
          <w:lang w:val="sk-SK"/>
        </w:rPr>
        <w:t>, ktorý je súčasťou EKS. Záložka s názvom „Ponuka pre konkrétne zadanie zákazky“ je pre uchádzača prístupná z </w:t>
      </w:r>
      <w:r w:rsidR="0026594F" w:rsidRPr="00DE090D">
        <w:rPr>
          <w:rFonts w:eastAsia="Calibri" w:cs="Arial"/>
          <w:sz w:val="24"/>
          <w:szCs w:val="24"/>
          <w:lang w:val="sk-SK"/>
        </w:rPr>
        <w:t>E</w:t>
      </w:r>
      <w:r w:rsidRPr="00DE090D">
        <w:rPr>
          <w:rFonts w:eastAsia="Calibri" w:cs="Arial"/>
          <w:sz w:val="24"/>
          <w:szCs w:val="24"/>
          <w:lang w:val="sk-SK"/>
        </w:rPr>
        <w:t xml:space="preserve">lektronickej </w:t>
      </w:r>
      <w:r w:rsidR="0026594F" w:rsidRPr="00DE090D">
        <w:rPr>
          <w:rFonts w:eastAsia="Calibri" w:cs="Arial"/>
          <w:sz w:val="24"/>
          <w:szCs w:val="24"/>
          <w:lang w:val="sk-SK"/>
        </w:rPr>
        <w:t>tabule</w:t>
      </w:r>
      <w:r w:rsidR="00DE090D" w:rsidRPr="00DE090D">
        <w:rPr>
          <w:rFonts w:eastAsia="Calibri" w:cs="Arial"/>
          <w:sz w:val="24"/>
          <w:szCs w:val="24"/>
          <w:lang w:val="sk-SK"/>
        </w:rPr>
        <w:t xml:space="preserve"> konkrétnej zákazky</w:t>
      </w:r>
      <w:r w:rsidR="00D8304A" w:rsidRPr="00DE090D">
        <w:rPr>
          <w:rFonts w:eastAsia="Calibri" w:cs="Arial"/>
          <w:sz w:val="24"/>
          <w:szCs w:val="24"/>
          <w:lang w:val="sk-SK"/>
        </w:rPr>
        <w:t xml:space="preserve">. </w:t>
      </w:r>
      <w:r w:rsidR="00DE090D" w:rsidRPr="00DE090D">
        <w:rPr>
          <w:rFonts w:eastAsia="Calibri" w:cs="Arial"/>
          <w:sz w:val="24"/>
          <w:szCs w:val="24"/>
          <w:lang w:val="sk-SK"/>
        </w:rPr>
        <w:t>Záujemca/u</w:t>
      </w:r>
      <w:r w:rsidRPr="00DE090D">
        <w:rPr>
          <w:rFonts w:eastAsia="Calibri" w:cs="Arial"/>
          <w:sz w:val="24"/>
          <w:szCs w:val="24"/>
          <w:lang w:val="sk-SK"/>
        </w:rPr>
        <w:t xml:space="preserve">chádzač predkladá svoju ponuku 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  <w:bookmarkStart w:id="6" w:name="_Hlk534982270"/>
    </w:p>
    <w:p w:rsidR="00DE090D" w:rsidRPr="00DE090D" w:rsidRDefault="00DE090D" w:rsidP="00DE090D">
      <w:pPr>
        <w:pStyle w:val="Odsekzoznamu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F33E12" w:rsidRDefault="004B4BD5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F33E12">
        <w:rPr>
          <w:rFonts w:eastAsia="Calibri" w:cs="Arial"/>
          <w:sz w:val="24"/>
          <w:szCs w:val="24"/>
          <w:lang w:val="sk-SK"/>
        </w:rPr>
        <w:t xml:space="preserve">Úspešný uchádzač 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je </w:t>
      </w:r>
      <w:r w:rsidRPr="00F33E12">
        <w:rPr>
          <w:rFonts w:eastAsia="Calibri" w:cs="Arial"/>
          <w:sz w:val="24"/>
          <w:szCs w:val="24"/>
          <w:lang w:val="sk-SK"/>
        </w:rPr>
        <w:t>pred podpisom </w:t>
      </w:r>
      <w:r w:rsidR="00F27760" w:rsidRPr="00F33E12">
        <w:rPr>
          <w:rFonts w:eastAsia="Calibri" w:cs="Arial"/>
          <w:sz w:val="24"/>
          <w:szCs w:val="24"/>
          <w:lang w:val="sk-SK"/>
        </w:rPr>
        <w:t>Z</w:t>
      </w:r>
      <w:r w:rsidRPr="00F33E12">
        <w:rPr>
          <w:rFonts w:eastAsia="Calibri" w:cs="Arial"/>
          <w:sz w:val="24"/>
          <w:szCs w:val="24"/>
          <w:lang w:val="sk-SK"/>
        </w:rPr>
        <w:t>mluvy, ktorá bude výsledkom zadávania konkrétnej zákazky zadávan</w:t>
      </w:r>
      <w:r w:rsidR="008A3B85" w:rsidRPr="00F33E12">
        <w:rPr>
          <w:rFonts w:eastAsia="Calibri" w:cs="Arial"/>
          <w:sz w:val="24"/>
          <w:szCs w:val="24"/>
          <w:lang w:val="sk-SK"/>
        </w:rPr>
        <w:t>ej</w:t>
      </w:r>
      <w:r w:rsidR="00B65DB2">
        <w:rPr>
          <w:rFonts w:eastAsia="Calibri" w:cs="Arial"/>
          <w:sz w:val="24"/>
          <w:szCs w:val="24"/>
          <w:lang w:val="sk-SK"/>
        </w:rPr>
        <w:t xml:space="preserve"> </w:t>
      </w:r>
      <w:r w:rsidR="009A4D3D" w:rsidRPr="00F33E12">
        <w:rPr>
          <w:rFonts w:eastAsia="Calibri" w:cs="Arial"/>
          <w:sz w:val="24"/>
          <w:szCs w:val="24"/>
          <w:lang w:val="sk-SK"/>
        </w:rPr>
        <w:t>s použitím</w:t>
      </w:r>
      <w:r w:rsidRPr="00F33E12">
        <w:rPr>
          <w:rFonts w:eastAsia="Calibri" w:cs="Arial"/>
          <w:sz w:val="24"/>
          <w:szCs w:val="24"/>
          <w:lang w:val="sk-SK"/>
        </w:rPr>
        <w:t xml:space="preserve"> dynamického nákupného systému, 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povinný poskytnúť riadnu súčinnosť </w:t>
      </w:r>
      <w:r w:rsidR="00FB22EA" w:rsidRPr="00F33E12">
        <w:rPr>
          <w:rFonts w:eastAsia="Calibri" w:cs="Arial"/>
          <w:sz w:val="24"/>
          <w:szCs w:val="24"/>
          <w:lang w:val="sk-SK"/>
        </w:rPr>
        <w:t xml:space="preserve">podľa </w:t>
      </w:r>
      <w:r w:rsidRPr="00F33E12">
        <w:rPr>
          <w:rFonts w:eastAsia="Calibri" w:cs="Arial"/>
          <w:sz w:val="24"/>
          <w:szCs w:val="24"/>
          <w:lang w:val="sk-SK"/>
        </w:rPr>
        <w:t xml:space="preserve">§ 56 zákona </w:t>
      </w:r>
      <w:r w:rsidR="00F33E12" w:rsidRPr="00F33E12">
        <w:rPr>
          <w:rFonts w:eastAsia="Calibri" w:cs="Arial"/>
          <w:sz w:val="24"/>
          <w:szCs w:val="24"/>
          <w:lang w:val="sk-SK"/>
        </w:rPr>
        <w:t>a bodu 36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 súťažných podkladov.</w:t>
      </w:r>
      <w:bookmarkEnd w:id="6"/>
    </w:p>
    <w:p w:rsidR="00DE090D" w:rsidRPr="00DE090D" w:rsidRDefault="00DE090D" w:rsidP="00DE090D">
      <w:pPr>
        <w:pStyle w:val="Odsekzoznamu"/>
        <w:rPr>
          <w:rFonts w:eastAsia="Calibri" w:cs="Arial"/>
          <w:sz w:val="24"/>
          <w:szCs w:val="24"/>
          <w:lang w:val="sk-SK"/>
        </w:rPr>
      </w:pPr>
    </w:p>
    <w:p w:rsidR="005A1694" w:rsidRDefault="00DE090D" w:rsidP="005A1694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Náklady spojené s účasťou v tomto elektronickom postupe zadávania konkrétnej zákazky s použitím dynamického nákupného systému znášajú záujemcovia/uchádzači v plnej výške bez akéhokoľvek nároku voči verejnému obstarávateľovi. </w:t>
      </w:r>
    </w:p>
    <w:p w:rsidR="005A1694" w:rsidRDefault="005A1694" w:rsidP="005A1694">
      <w:pPr>
        <w:pStyle w:val="Odsekzoznamu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5A1694" w:rsidRPr="005A1694" w:rsidRDefault="005A1694" w:rsidP="005A1694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>Úspešný uchádzač</w:t>
      </w:r>
      <w:r w:rsidRPr="005A1694">
        <w:rPr>
          <w:rFonts w:eastAsia="Calibri" w:cs="Arial"/>
          <w:sz w:val="24"/>
          <w:szCs w:val="24"/>
          <w:lang w:val="sk-SK"/>
        </w:rPr>
        <w:t xml:space="preserve"> je povinný strpieť výkon kontroly/auditu/overovania súvisiaceho s plnením tejto zmluvy a poskytnúť všetku potrebnú súčinnosť pri výkone kontroly/auditu/overovania oprávneným osobám, ktorými sú najmä :</w:t>
      </w:r>
    </w:p>
    <w:p w:rsidR="005A1694" w:rsidRPr="005A1694" w:rsidRDefault="005A1694" w:rsidP="005A1694">
      <w:pPr>
        <w:pStyle w:val="CTL"/>
        <w:numPr>
          <w:ilvl w:val="3"/>
          <w:numId w:val="30"/>
        </w:numPr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5A1694">
        <w:rPr>
          <w:rFonts w:ascii="Arial Narrow" w:eastAsia="Calibri" w:hAnsi="Arial Narrow" w:cs="Arial"/>
          <w:szCs w:val="24"/>
          <w:lang w:bidi="en-US"/>
        </w:rPr>
        <w:t>poverení zamestnanci Zodpovedného orgánu,</w:t>
      </w:r>
    </w:p>
    <w:p w:rsidR="005A1694" w:rsidRPr="005A1694" w:rsidRDefault="005A1694" w:rsidP="005A1694">
      <w:pPr>
        <w:pStyle w:val="CTL"/>
        <w:numPr>
          <w:ilvl w:val="3"/>
          <w:numId w:val="30"/>
        </w:numPr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5A1694">
        <w:rPr>
          <w:rFonts w:ascii="Arial Narrow" w:eastAsia="Calibri" w:hAnsi="Arial Narrow" w:cs="Arial"/>
          <w:szCs w:val="24"/>
          <w:lang w:bidi="en-US"/>
        </w:rPr>
        <w:t>poverení zamestnanci Orgánu auditu,</w:t>
      </w:r>
    </w:p>
    <w:p w:rsidR="005A1694" w:rsidRPr="005A1694" w:rsidRDefault="005A1694" w:rsidP="005A1694">
      <w:pPr>
        <w:pStyle w:val="CTL"/>
        <w:numPr>
          <w:ilvl w:val="3"/>
          <w:numId w:val="30"/>
        </w:numPr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5A1694">
        <w:rPr>
          <w:rFonts w:ascii="Arial Narrow" w:eastAsia="Calibri" w:hAnsi="Arial Narrow" w:cs="Arial"/>
          <w:szCs w:val="24"/>
          <w:lang w:bidi="en-US"/>
        </w:rPr>
        <w:t>poverení zamestnanci Najvyššieho kontrolného úradu Slovenskej republiky,</w:t>
      </w:r>
    </w:p>
    <w:p w:rsidR="005A1694" w:rsidRPr="005A1694" w:rsidRDefault="005A1694" w:rsidP="005A1694">
      <w:pPr>
        <w:pStyle w:val="CTL"/>
        <w:numPr>
          <w:ilvl w:val="3"/>
          <w:numId w:val="30"/>
        </w:numPr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5A1694">
        <w:rPr>
          <w:rFonts w:ascii="Arial Narrow" w:eastAsia="Calibri" w:hAnsi="Arial Narrow" w:cs="Arial"/>
          <w:szCs w:val="24"/>
          <w:lang w:bidi="en-US"/>
        </w:rPr>
        <w:t>poverení zamestnanci Úradu pre verejné obstarávanie,</w:t>
      </w:r>
    </w:p>
    <w:p w:rsidR="005A1694" w:rsidRPr="005A1694" w:rsidRDefault="005A1694" w:rsidP="005A1694">
      <w:pPr>
        <w:pStyle w:val="CTL"/>
        <w:numPr>
          <w:ilvl w:val="3"/>
          <w:numId w:val="30"/>
        </w:numPr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5A1694">
        <w:rPr>
          <w:rFonts w:ascii="Arial Narrow" w:eastAsia="Calibri" w:hAnsi="Arial Narrow" w:cs="Arial"/>
          <w:szCs w:val="24"/>
          <w:lang w:bidi="en-US"/>
        </w:rPr>
        <w:lastRenderedPageBreak/>
        <w:t>riadne splnomocnení zástupcovia Európskej komisie, Európskeho úradu na boj proti                 podvodov a Európskeho dvora auditorov,</w:t>
      </w:r>
    </w:p>
    <w:p w:rsidR="005A1694" w:rsidRPr="005A1694" w:rsidRDefault="005A1694" w:rsidP="005A1694">
      <w:pPr>
        <w:pStyle w:val="CTL"/>
        <w:numPr>
          <w:ilvl w:val="3"/>
          <w:numId w:val="30"/>
        </w:numPr>
        <w:spacing w:after="60" w:line="24" w:lineRule="atLeast"/>
        <w:ind w:left="1418" w:hanging="425"/>
        <w:rPr>
          <w:rFonts w:ascii="Arial Narrow" w:eastAsia="Calibri" w:hAnsi="Arial Narrow" w:cs="Arial"/>
          <w:szCs w:val="24"/>
          <w:lang w:bidi="en-US"/>
        </w:rPr>
      </w:pPr>
      <w:r w:rsidRPr="005A1694">
        <w:rPr>
          <w:rFonts w:ascii="Arial Narrow" w:eastAsia="Calibri" w:hAnsi="Arial Narrow" w:cs="Arial"/>
          <w:szCs w:val="24"/>
          <w:lang w:bidi="en-US"/>
        </w:rPr>
        <w:t>osoby prizvané kontrolnými orgánmi uvedenými v písm. a) až e) tohto bodu v súlade s príslušnými právnymi predpismi SR a ES.</w:t>
      </w:r>
    </w:p>
    <w:p w:rsidR="00F33E12" w:rsidRPr="005C3942" w:rsidRDefault="00F33E12" w:rsidP="00DE090D">
      <w:pPr>
        <w:rPr>
          <w:rFonts w:cs="Arial"/>
          <w:sz w:val="24"/>
          <w:szCs w:val="24"/>
        </w:rPr>
      </w:pPr>
    </w:p>
    <w:p w:rsidR="00F33E12" w:rsidRPr="00F33E12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Verejný obstarávateľ si dovoľuje upozorniť, že v priebehu zadávania konkrétnej zákazky dochádza k spracúvaniu osobných údajov dotknutých osôb v súlade s Nariadením GDPR a s vybranými ustanoveniami Zákona o ochrane osobných údajov. </w:t>
      </w:r>
    </w:p>
    <w:p w:rsidR="00F33E12" w:rsidRPr="00F33E12" w:rsidRDefault="00F33E12" w:rsidP="00F33E12">
      <w:pPr>
        <w:pStyle w:val="Odsekzoznamu"/>
        <w:spacing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29267E" w:rsidRPr="00F33E12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Verejný obstarávateľ si dovoľuje upozorniť uchádzačov, aby pri príprave ponúk a v priebehu verejného obstarávania dbali na povinnosti vyplývajúce z Nariadenia GDPR a zo Zákona o ochrane osobných údajov. </w:t>
      </w:r>
    </w:p>
    <w:p w:rsidR="0029267E" w:rsidRDefault="0029267E" w:rsidP="00F33E12">
      <w:pPr>
        <w:pStyle w:val="Odsekzoznamu"/>
        <w:shd w:val="clear" w:color="auto" w:fill="FFFFFF"/>
        <w:spacing w:after="0" w:line="240" w:lineRule="auto"/>
        <w:ind w:left="284" w:hanging="567"/>
        <w:jc w:val="both"/>
        <w:rPr>
          <w:rFonts w:cs="Arial"/>
          <w:sz w:val="24"/>
          <w:szCs w:val="24"/>
          <w:lang w:val="sk-SK"/>
        </w:rPr>
      </w:pPr>
    </w:p>
    <w:p w:rsidR="00886EE5" w:rsidRPr="009E62B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>Prílohy:</w:t>
      </w:r>
    </w:p>
    <w:p w:rsidR="00886EE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>Príloha č. 1: Opis predmetu zákazky</w:t>
      </w:r>
    </w:p>
    <w:p w:rsidR="00886EE5" w:rsidRPr="009E62B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 xml:space="preserve">Príloha č. 2: </w:t>
      </w:r>
      <w:r w:rsidR="00DE090D">
        <w:rPr>
          <w:rFonts w:ascii="Arial Narrow" w:eastAsia="Arial Narrow" w:hAnsi="Arial Narrow" w:cs="Arial"/>
          <w:sz w:val="24"/>
          <w:szCs w:val="24"/>
        </w:rPr>
        <w:t>Návrh Kúpnej zmluvy</w:t>
      </w:r>
    </w:p>
    <w:p w:rsidR="00886EE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 xml:space="preserve">Príloha č. 3: </w:t>
      </w:r>
      <w:r w:rsidR="00DE090D" w:rsidRPr="009E62B5">
        <w:rPr>
          <w:rFonts w:ascii="Arial Narrow" w:eastAsia="Arial Narrow" w:hAnsi="Arial Narrow" w:cs="Arial"/>
          <w:sz w:val="24"/>
          <w:szCs w:val="24"/>
        </w:rPr>
        <w:t>Vzor štruktúrovaného rozpočtu ceny</w:t>
      </w:r>
    </w:p>
    <w:p w:rsidR="00886EE5" w:rsidRDefault="00A53773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>Príloha č. 4:</w:t>
      </w:r>
      <w:r w:rsidR="00886EE5" w:rsidRPr="005148C6">
        <w:rPr>
          <w:rFonts w:ascii="Arial Narrow" w:eastAsia="Arial Narrow" w:hAnsi="Arial Narrow" w:cs="Arial"/>
          <w:sz w:val="24"/>
          <w:szCs w:val="24"/>
        </w:rPr>
        <w:t xml:space="preserve"> Kritérium na vyhodnotenie ponúk, pravidlá jeho uplatnenia a pravidlá elektronickej aukcie</w:t>
      </w:r>
    </w:p>
    <w:p w:rsidR="00443A8E" w:rsidRPr="00234587" w:rsidRDefault="00A53773" w:rsidP="00234587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>Príloha č. 5:</w:t>
      </w:r>
      <w:r w:rsidR="00756C60">
        <w:rPr>
          <w:rFonts w:ascii="Arial Narrow" w:eastAsia="Arial Narrow" w:hAnsi="Arial Narrow" w:cs="Arial"/>
          <w:sz w:val="24"/>
          <w:szCs w:val="24"/>
        </w:rPr>
        <w:t xml:space="preserve"> Čestné vyhlásenie uchádzača </w:t>
      </w:r>
    </w:p>
    <w:sectPr w:rsidR="00443A8E" w:rsidRPr="00234587" w:rsidSect="00AC5079">
      <w:head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0FDBD0" w16cid:durableId="202677E0"/>
  <w16cid:commentId w16cid:paraId="03FCC404" w16cid:durableId="201F6B66"/>
  <w16cid:commentId w16cid:paraId="12F87F22" w16cid:durableId="201F6B67"/>
  <w16cid:commentId w16cid:paraId="55841324" w16cid:durableId="20267B56"/>
  <w16cid:commentId w16cid:paraId="1AB54C55" w16cid:durableId="20267CF8"/>
  <w16cid:commentId w16cid:paraId="07D6F429" w16cid:durableId="20267E06"/>
  <w16cid:commentId w16cid:paraId="730B29F3" w16cid:durableId="20267EA8"/>
  <w16cid:commentId w16cid:paraId="1ABE4DF8" w16cid:durableId="20267F2B"/>
  <w16cid:commentId w16cid:paraId="7A1FC401" w16cid:durableId="2026808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35851" w:rsidRDefault="00835851">
      <w:pPr>
        <w:spacing w:after="0" w:line="240" w:lineRule="auto"/>
      </w:pPr>
      <w:r>
        <w:separator/>
      </w:r>
    </w:p>
  </w:endnote>
  <w:endnote w:type="continuationSeparator" w:id="1">
    <w:p w:rsidR="00835851" w:rsidRDefault="0083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4A0"/>
    </w:tblPr>
    <w:tblGrid>
      <w:gridCol w:w="1984"/>
      <w:gridCol w:w="1985"/>
      <w:gridCol w:w="2268"/>
      <w:gridCol w:w="1701"/>
      <w:gridCol w:w="1418"/>
    </w:tblGrid>
    <w:tr w:rsidR="00055321" w:rsidTr="00055321">
      <w:trPr>
        <w:trHeight w:val="255"/>
      </w:trPr>
      <w:tc>
        <w:tcPr>
          <w:tcW w:w="198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eastAsia="sk-SK" w:bidi="ar-SA"/>
            </w:rPr>
          </w:pPr>
          <w:r>
            <w:rPr>
              <w:rFonts w:ascii="Times New Roman" w:hAnsi="Times New Roman"/>
              <w:sz w:val="16"/>
              <w:szCs w:val="16"/>
            </w:rPr>
            <w:t>T</w:t>
          </w:r>
          <w:r w:rsidRPr="000508CA">
            <w:rPr>
              <w:rFonts w:ascii="Times New Roman" w:hAnsi="Times New Roman"/>
              <w:sz w:val="16"/>
              <w:szCs w:val="16"/>
            </w:rPr>
            <w:t>elefón</w:t>
          </w:r>
        </w:p>
      </w:tc>
      <w:tc>
        <w:tcPr>
          <w:tcW w:w="198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Fax</w:t>
          </w:r>
        </w:p>
      </w:tc>
      <w:tc>
        <w:tcPr>
          <w:tcW w:w="226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E-mail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ČO</w:t>
          </w:r>
        </w:p>
      </w:tc>
    </w:tr>
    <w:tr w:rsidR="00055321" w:rsidTr="00055321">
      <w:trPr>
        <w:trHeight w:val="255"/>
      </w:trPr>
      <w:tc>
        <w:tcPr>
          <w:tcW w:w="1984" w:type="dxa"/>
          <w:hideMark/>
        </w:tcPr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961 509 44529</w:t>
          </w:r>
        </w:p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2/509 44529</w:t>
          </w:r>
        </w:p>
      </w:tc>
      <w:tc>
        <w:tcPr>
          <w:tcW w:w="1985" w:type="dxa"/>
          <w:hideMark/>
        </w:tcPr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961 50944046</w:t>
          </w:r>
        </w:p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2/509 44046</w:t>
          </w:r>
        </w:p>
      </w:tc>
      <w:tc>
        <w:tcPr>
          <w:tcW w:w="2268" w:type="dxa"/>
          <w:hideMark/>
        </w:tcPr>
        <w:p w:rsidR="00055321" w:rsidRPr="000508CA" w:rsidRDefault="009B0C9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1" w:history="1">
            <w:r w:rsidR="00055321">
              <w:rPr>
                <w:rStyle w:val="Hypertextovprepojenie"/>
                <w:rFonts w:ascii="Times New Roman" w:hAnsi="Times New Roman"/>
                <w:sz w:val="16"/>
                <w:szCs w:val="16"/>
              </w:rPr>
              <w:t>veronika.somorovska</w:t>
            </w:r>
            <w:r w:rsidR="00055321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@minv.sk</w:t>
            </w:r>
          </w:hyperlink>
        </w:p>
      </w:tc>
      <w:tc>
        <w:tcPr>
          <w:tcW w:w="1701" w:type="dxa"/>
          <w:hideMark/>
        </w:tcPr>
        <w:p w:rsidR="00055321" w:rsidRPr="000508CA" w:rsidRDefault="009B0C9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2" w:history="1">
            <w:r w:rsidR="00055321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iCs/>
              <w:sz w:val="16"/>
              <w:szCs w:val="16"/>
            </w:rPr>
            <w:t>00151866</w:t>
          </w:r>
        </w:p>
      </w:tc>
    </w:tr>
  </w:tbl>
  <w:p w:rsidR="00AC5079" w:rsidRDefault="00055321">
    <w:pPr>
      <w:pStyle w:val="Pta"/>
    </w:pPr>
    <w:r>
      <w:rPr>
        <w:noProof/>
        <w:lang w:eastAsia="sk-SK" w:bidi="ar-SA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143510</wp:posOffset>
          </wp:positionH>
          <wp:positionV relativeFrom="paragraph">
            <wp:posOffset>5080</wp:posOffset>
          </wp:positionV>
          <wp:extent cx="5753100" cy="495935"/>
          <wp:effectExtent l="0" t="0" r="0" b="0"/>
          <wp:wrapNone/>
          <wp:docPr id="7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35851" w:rsidRDefault="00835851">
      <w:pPr>
        <w:spacing w:after="0" w:line="240" w:lineRule="auto"/>
      </w:pPr>
      <w:r>
        <w:separator/>
      </w:r>
    </w:p>
  </w:footnote>
  <w:footnote w:type="continuationSeparator" w:id="1">
    <w:p w:rsidR="00835851" w:rsidRDefault="0083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261F" w:rsidRPr="00C10DD3" w:rsidRDefault="009B0C91" w:rsidP="00B0114E">
    <w:pPr>
      <w:pStyle w:val="Hlavika"/>
    </w:pPr>
    <w:r>
      <w:rPr>
        <w:noProof/>
        <w:lang w:eastAsia="sk-SK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2049" type="#_x0000_t202" style="position:absolute;margin-left:302.05pt;margin-top:45.3pt;width:244.35pt;height:41.3pt;z-index:25165875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" stroked="f">
          <v:textbox>
            <w:txbxContent>
              <w:p w:rsidR="00C10DD3" w:rsidRDefault="00C10DD3" w:rsidP="00C10DD3">
                <w:pPr>
                  <w:pStyle w:val="Hlavika"/>
                  <w:tabs>
                    <w:tab w:val="center" w:pos="-142"/>
                    <w:tab w:val="right" w:pos="9356"/>
                  </w:tabs>
                  <w:ind w:right="113"/>
                  <w:jc w:val="right"/>
                </w:pPr>
              </w:p>
            </w:txbxContent>
          </v:textbox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5079" w:rsidRPr="00D473F9" w:rsidRDefault="00AC5079" w:rsidP="00AC5079">
    <w:pPr>
      <w:pStyle w:val="Hlavika"/>
      <w:rPr>
        <w:szCs w:val="2"/>
        <w:lang w:eastAsia="sk-SK" w:bidi="ar-SA"/>
      </w:rPr>
    </w:pPr>
    <w:r w:rsidRPr="00F23C71">
      <w:rPr>
        <w:bCs/>
        <w:noProof/>
        <w:sz w:val="24"/>
        <w:szCs w:val="24"/>
        <w:lang w:eastAsia="sk-SK" w:bidi="ar-SA"/>
      </w:rPr>
      <w:drawing>
        <wp:anchor distT="0" distB="0" distL="114300" distR="114300" simplePos="0" relativeHeight="251661824" behindDoc="1" locked="0" layoutInCell="1" allowOverlap="1">
          <wp:simplePos x="0" y="0"/>
          <wp:positionH relativeFrom="column">
            <wp:posOffset>957</wp:posOffset>
          </wp:positionH>
          <wp:positionV relativeFrom="paragraph">
            <wp:posOffset>796</wp:posOffset>
          </wp:positionV>
          <wp:extent cx="5760720" cy="638849"/>
          <wp:effectExtent l="0" t="0" r="0" b="8890"/>
          <wp:wrapNone/>
          <wp:docPr id="6" name="Obrázok 6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V SR 15 165 mm C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388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tbl>
    <w:tblPr>
      <w:tblW w:w="4820" w:type="dxa"/>
      <w:tblInd w:w="5750" w:type="dxa"/>
      <w:tblCellMar>
        <w:right w:w="0" w:type="dxa"/>
      </w:tblCellMar>
      <w:tblLook w:val="04A0"/>
    </w:tblPr>
    <w:tblGrid>
      <w:gridCol w:w="4820"/>
    </w:tblGrid>
    <w:tr w:rsidR="00AC5079" w:rsidTr="00503247">
      <w:trPr>
        <w:trHeight w:val="267"/>
      </w:trPr>
      <w:tc>
        <w:tcPr>
          <w:tcW w:w="4820" w:type="dxa"/>
          <w:shd w:val="clear" w:color="auto" w:fill="auto"/>
        </w:tcPr>
        <w:p w:rsidR="00025607" w:rsidRDefault="00025607" w:rsidP="00503247">
          <w:pPr>
            <w:spacing w:after="0"/>
            <w:ind w:right="113"/>
            <w:rPr>
              <w:sz w:val="22"/>
            </w:rPr>
          </w:pPr>
          <w:r>
            <w:rPr>
              <w:sz w:val="22"/>
            </w:rPr>
            <w:t>SEKCIA EKONOMIKY</w:t>
          </w:r>
        </w:p>
        <w:p w:rsidR="00AC5079" w:rsidRPr="00823BFA" w:rsidRDefault="00AC5079" w:rsidP="00503247">
          <w:pPr>
            <w:spacing w:after="0"/>
            <w:ind w:right="113"/>
            <w:rPr>
              <w:sz w:val="22"/>
            </w:rPr>
          </w:pPr>
          <w:r w:rsidRPr="00823BFA">
            <w:rPr>
              <w:sz w:val="22"/>
            </w:rPr>
            <w:t>odbor</w:t>
          </w:r>
          <w:r>
            <w:rPr>
              <w:sz w:val="22"/>
            </w:rPr>
            <w:t xml:space="preserve"> verejného obstarávania    </w:t>
          </w:r>
        </w:p>
      </w:tc>
    </w:tr>
    <w:tr w:rsidR="00AC5079" w:rsidTr="00503247">
      <w:trPr>
        <w:trHeight w:val="267"/>
      </w:trPr>
      <w:tc>
        <w:tcPr>
          <w:tcW w:w="4820" w:type="dxa"/>
          <w:shd w:val="clear" w:color="auto" w:fill="auto"/>
        </w:tcPr>
        <w:p w:rsidR="00AC5079" w:rsidRPr="00823BFA" w:rsidRDefault="00AC5079" w:rsidP="00503247">
          <w:pPr>
            <w:pStyle w:val="Hlavika"/>
            <w:tabs>
              <w:tab w:val="center" w:pos="-142"/>
              <w:tab w:val="right" w:pos="9356"/>
            </w:tabs>
            <w:ind w:right="113"/>
          </w:pPr>
          <w:r>
            <w:t>Pribinova 2, 812 72 Bratislava</w:t>
          </w:r>
        </w:p>
      </w:tc>
    </w:tr>
  </w:tbl>
  <w:p w:rsidR="00AC5079" w:rsidRDefault="00AC5079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F43DD"/>
    <w:multiLevelType w:val="hybridMultilevel"/>
    <w:tmpl w:val="9E189230"/>
    <w:lvl w:ilvl="0" w:tplc="90745B5E">
      <w:numFmt w:val="bullet"/>
      <w:lvlText w:val="-"/>
      <w:lvlJc w:val="left"/>
      <w:pPr>
        <w:ind w:left="396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>
    <w:nsid w:val="11702D6D"/>
    <w:multiLevelType w:val="hybridMultilevel"/>
    <w:tmpl w:val="1CB0E636"/>
    <w:lvl w:ilvl="0" w:tplc="0720BF54">
      <w:numFmt w:val="bullet"/>
      <w:lvlText w:val="-"/>
      <w:lvlJc w:val="left"/>
      <w:pPr>
        <w:ind w:left="1080" w:hanging="360"/>
      </w:pPr>
      <w:rPr>
        <w:rFonts w:ascii="Arial Narrow" w:eastAsia="Calibri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256258F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097BED"/>
    <w:multiLevelType w:val="hybridMultilevel"/>
    <w:tmpl w:val="DAE2B8F8"/>
    <w:lvl w:ilvl="0" w:tplc="FB1885FE">
      <w:start w:val="4"/>
      <w:numFmt w:val="bullet"/>
      <w:lvlText w:val="-"/>
      <w:lvlJc w:val="left"/>
      <w:pPr>
        <w:ind w:left="927" w:hanging="360"/>
      </w:pPr>
      <w:rPr>
        <w:rFonts w:ascii="Arial Narrow" w:eastAsia="Arial Narrow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8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FE2AB3"/>
    <w:multiLevelType w:val="hybridMultilevel"/>
    <w:tmpl w:val="182E168A"/>
    <w:lvl w:ilvl="0" w:tplc="D6CABBA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4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7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8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5CB01743"/>
    <w:multiLevelType w:val="hybridMultilevel"/>
    <w:tmpl w:val="35C40218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2">
    <w:nsid w:val="690E0BDA"/>
    <w:multiLevelType w:val="multilevel"/>
    <w:tmpl w:val="234EE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23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032058D"/>
    <w:multiLevelType w:val="hybridMultilevel"/>
    <w:tmpl w:val="0DD04AC6"/>
    <w:lvl w:ilvl="0" w:tplc="F1B8B63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8">
    <w:nsid w:val="7AE4420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8"/>
  </w:num>
  <w:num w:numId="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1"/>
  </w:num>
  <w:num w:numId="6">
    <w:abstractNumId w:val="5"/>
  </w:num>
  <w:num w:numId="7">
    <w:abstractNumId w:val="17"/>
  </w:num>
  <w:num w:numId="8">
    <w:abstractNumId w:val="11"/>
  </w:num>
  <w:num w:numId="9">
    <w:abstractNumId w:val="29"/>
  </w:num>
  <w:num w:numId="10">
    <w:abstractNumId w:val="2"/>
  </w:num>
  <w:num w:numId="11">
    <w:abstractNumId w:val="27"/>
  </w:num>
  <w:num w:numId="12">
    <w:abstractNumId w:val="22"/>
  </w:num>
  <w:num w:numId="13">
    <w:abstractNumId w:val="20"/>
  </w:num>
  <w:num w:numId="14">
    <w:abstractNumId w:val="25"/>
  </w:num>
  <w:num w:numId="15">
    <w:abstractNumId w:val="7"/>
  </w:num>
  <w:num w:numId="16">
    <w:abstractNumId w:val="15"/>
  </w:num>
  <w:num w:numId="17">
    <w:abstractNumId w:val="18"/>
  </w:num>
  <w:num w:numId="18">
    <w:abstractNumId w:val="3"/>
  </w:num>
  <w:num w:numId="19">
    <w:abstractNumId w:val="28"/>
  </w:num>
  <w:num w:numId="20">
    <w:abstractNumId w:val="4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0"/>
  </w:num>
  <w:num w:numId="24">
    <w:abstractNumId w:val="10"/>
  </w:num>
  <w:num w:numId="25">
    <w:abstractNumId w:val="6"/>
  </w:num>
  <w:num w:numId="26">
    <w:abstractNumId w:val="19"/>
  </w:num>
  <w:num w:numId="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6"/>
  </w:num>
  <w:num w:numId="3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removePersonalInformation/>
  <w:removeDateAndTime/>
  <w:defaultTabStop w:val="708"/>
  <w:hyphenationZone w:val="425"/>
  <w:characterSpacingControl w:val="doNotCompress"/>
  <w:hdrShapeDefaults>
    <o:shapedefaults v:ext="edit" spidmax="12290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zQxMTYytTSwtDCwNDNQ0lEKTi0uzszPAykwqgUA2fz3YywAAAA="/>
  </w:docVars>
  <w:rsids>
    <w:rsidRoot w:val="002B3A09"/>
    <w:rsid w:val="00000578"/>
    <w:rsid w:val="00004C88"/>
    <w:rsid w:val="000100DA"/>
    <w:rsid w:val="00012CEA"/>
    <w:rsid w:val="00012EA6"/>
    <w:rsid w:val="00015C1F"/>
    <w:rsid w:val="000234A9"/>
    <w:rsid w:val="0002427F"/>
    <w:rsid w:val="00025607"/>
    <w:rsid w:val="0003097A"/>
    <w:rsid w:val="000317F6"/>
    <w:rsid w:val="00034010"/>
    <w:rsid w:val="0005017B"/>
    <w:rsid w:val="000508CA"/>
    <w:rsid w:val="00051BAA"/>
    <w:rsid w:val="00055321"/>
    <w:rsid w:val="0006643A"/>
    <w:rsid w:val="000719A5"/>
    <w:rsid w:val="00083357"/>
    <w:rsid w:val="00083BD2"/>
    <w:rsid w:val="00084F6B"/>
    <w:rsid w:val="00091B0D"/>
    <w:rsid w:val="000945CE"/>
    <w:rsid w:val="00096894"/>
    <w:rsid w:val="000B57F9"/>
    <w:rsid w:val="000C654F"/>
    <w:rsid w:val="000D06C9"/>
    <w:rsid w:val="000D1367"/>
    <w:rsid w:val="000E0E25"/>
    <w:rsid w:val="000E5ED3"/>
    <w:rsid w:val="000F25E6"/>
    <w:rsid w:val="000F4B84"/>
    <w:rsid w:val="000F66B9"/>
    <w:rsid w:val="00106473"/>
    <w:rsid w:val="0011113D"/>
    <w:rsid w:val="00113086"/>
    <w:rsid w:val="00133312"/>
    <w:rsid w:val="001354F2"/>
    <w:rsid w:val="001362DD"/>
    <w:rsid w:val="00140B9E"/>
    <w:rsid w:val="00144AF5"/>
    <w:rsid w:val="00153EFB"/>
    <w:rsid w:val="00154401"/>
    <w:rsid w:val="001579A4"/>
    <w:rsid w:val="00164B42"/>
    <w:rsid w:val="00171420"/>
    <w:rsid w:val="001724F8"/>
    <w:rsid w:val="00182068"/>
    <w:rsid w:val="00182C3E"/>
    <w:rsid w:val="00191E3E"/>
    <w:rsid w:val="001A016F"/>
    <w:rsid w:val="001A11E3"/>
    <w:rsid w:val="001A38A1"/>
    <w:rsid w:val="001A50B8"/>
    <w:rsid w:val="001B0720"/>
    <w:rsid w:val="001B4BB2"/>
    <w:rsid w:val="001C0FB7"/>
    <w:rsid w:val="001C3ACA"/>
    <w:rsid w:val="001E1040"/>
    <w:rsid w:val="001E3FB0"/>
    <w:rsid w:val="001F3244"/>
    <w:rsid w:val="00212439"/>
    <w:rsid w:val="002201B1"/>
    <w:rsid w:val="002237F6"/>
    <w:rsid w:val="00226B27"/>
    <w:rsid w:val="002277A5"/>
    <w:rsid w:val="00234384"/>
    <w:rsid w:val="00234587"/>
    <w:rsid w:val="0023640B"/>
    <w:rsid w:val="00237E4A"/>
    <w:rsid w:val="002402F0"/>
    <w:rsid w:val="00240AAC"/>
    <w:rsid w:val="00256540"/>
    <w:rsid w:val="002621D0"/>
    <w:rsid w:val="0026594F"/>
    <w:rsid w:val="0027689F"/>
    <w:rsid w:val="00276E1C"/>
    <w:rsid w:val="0027754C"/>
    <w:rsid w:val="002875B3"/>
    <w:rsid w:val="00287F69"/>
    <w:rsid w:val="0029267E"/>
    <w:rsid w:val="00293B93"/>
    <w:rsid w:val="00296ABA"/>
    <w:rsid w:val="00297DCE"/>
    <w:rsid w:val="002A13E0"/>
    <w:rsid w:val="002A6A31"/>
    <w:rsid w:val="002B2167"/>
    <w:rsid w:val="002B36FB"/>
    <w:rsid w:val="002B3A09"/>
    <w:rsid w:val="002B4D94"/>
    <w:rsid w:val="002B623A"/>
    <w:rsid w:val="002C0F87"/>
    <w:rsid w:val="002D28C4"/>
    <w:rsid w:val="002D2CA0"/>
    <w:rsid w:val="002F7701"/>
    <w:rsid w:val="003031A5"/>
    <w:rsid w:val="00321DE3"/>
    <w:rsid w:val="00326866"/>
    <w:rsid w:val="0033354C"/>
    <w:rsid w:val="003351E9"/>
    <w:rsid w:val="00345575"/>
    <w:rsid w:val="00347E04"/>
    <w:rsid w:val="00352365"/>
    <w:rsid w:val="00367F94"/>
    <w:rsid w:val="00374B1D"/>
    <w:rsid w:val="00386B87"/>
    <w:rsid w:val="00386FE3"/>
    <w:rsid w:val="0039261F"/>
    <w:rsid w:val="00394ABD"/>
    <w:rsid w:val="003A2C41"/>
    <w:rsid w:val="003B0BFE"/>
    <w:rsid w:val="003B5248"/>
    <w:rsid w:val="003C1F3D"/>
    <w:rsid w:val="003C29C1"/>
    <w:rsid w:val="003C7FCE"/>
    <w:rsid w:val="003D254D"/>
    <w:rsid w:val="003D45DB"/>
    <w:rsid w:val="003E0CFB"/>
    <w:rsid w:val="003E45FC"/>
    <w:rsid w:val="003F10FE"/>
    <w:rsid w:val="003F6E1A"/>
    <w:rsid w:val="00404429"/>
    <w:rsid w:val="00433AF9"/>
    <w:rsid w:val="004406F1"/>
    <w:rsid w:val="00441A22"/>
    <w:rsid w:val="00441CDB"/>
    <w:rsid w:val="00442473"/>
    <w:rsid w:val="0044293F"/>
    <w:rsid w:val="00443A8E"/>
    <w:rsid w:val="0044632A"/>
    <w:rsid w:val="00451B66"/>
    <w:rsid w:val="004547EB"/>
    <w:rsid w:val="00464FF0"/>
    <w:rsid w:val="00465267"/>
    <w:rsid w:val="00485189"/>
    <w:rsid w:val="004A51C3"/>
    <w:rsid w:val="004A5E32"/>
    <w:rsid w:val="004B1FB2"/>
    <w:rsid w:val="004B4BD5"/>
    <w:rsid w:val="004B6866"/>
    <w:rsid w:val="004C0EF1"/>
    <w:rsid w:val="004C3CA4"/>
    <w:rsid w:val="004C4901"/>
    <w:rsid w:val="004E082B"/>
    <w:rsid w:val="004F2FC5"/>
    <w:rsid w:val="004F3F5A"/>
    <w:rsid w:val="004F5219"/>
    <w:rsid w:val="005062E4"/>
    <w:rsid w:val="0051587C"/>
    <w:rsid w:val="00524A7F"/>
    <w:rsid w:val="00536F37"/>
    <w:rsid w:val="0054126F"/>
    <w:rsid w:val="0054485A"/>
    <w:rsid w:val="00544D85"/>
    <w:rsid w:val="00546670"/>
    <w:rsid w:val="00557E89"/>
    <w:rsid w:val="0057473A"/>
    <w:rsid w:val="005807C8"/>
    <w:rsid w:val="00585BE4"/>
    <w:rsid w:val="00590E89"/>
    <w:rsid w:val="00592F27"/>
    <w:rsid w:val="005A1694"/>
    <w:rsid w:val="005A4317"/>
    <w:rsid w:val="005B046E"/>
    <w:rsid w:val="005B0C10"/>
    <w:rsid w:val="005B1BF9"/>
    <w:rsid w:val="005B4AA4"/>
    <w:rsid w:val="005B567A"/>
    <w:rsid w:val="005B7A14"/>
    <w:rsid w:val="005C3942"/>
    <w:rsid w:val="005C5033"/>
    <w:rsid w:val="005C5649"/>
    <w:rsid w:val="005C7F57"/>
    <w:rsid w:val="005D3A45"/>
    <w:rsid w:val="005E1589"/>
    <w:rsid w:val="00606574"/>
    <w:rsid w:val="00613090"/>
    <w:rsid w:val="006148A7"/>
    <w:rsid w:val="00642E63"/>
    <w:rsid w:val="00647ED2"/>
    <w:rsid w:val="00650F6F"/>
    <w:rsid w:val="00652C0B"/>
    <w:rsid w:val="00654830"/>
    <w:rsid w:val="00662AED"/>
    <w:rsid w:val="00663DBD"/>
    <w:rsid w:val="00672E73"/>
    <w:rsid w:val="0068449C"/>
    <w:rsid w:val="006861C2"/>
    <w:rsid w:val="00687707"/>
    <w:rsid w:val="0069702A"/>
    <w:rsid w:val="006C7628"/>
    <w:rsid w:val="006D2066"/>
    <w:rsid w:val="006F1125"/>
    <w:rsid w:val="00700997"/>
    <w:rsid w:val="00700A10"/>
    <w:rsid w:val="00705151"/>
    <w:rsid w:val="007237C3"/>
    <w:rsid w:val="00724A1A"/>
    <w:rsid w:val="007328C5"/>
    <w:rsid w:val="00735BB0"/>
    <w:rsid w:val="00737905"/>
    <w:rsid w:val="0074359D"/>
    <w:rsid w:val="00744048"/>
    <w:rsid w:val="0074423F"/>
    <w:rsid w:val="00747E7E"/>
    <w:rsid w:val="00756C60"/>
    <w:rsid w:val="007604F3"/>
    <w:rsid w:val="00763953"/>
    <w:rsid w:val="00764750"/>
    <w:rsid w:val="00764DC0"/>
    <w:rsid w:val="007669F1"/>
    <w:rsid w:val="00771E45"/>
    <w:rsid w:val="007840A7"/>
    <w:rsid w:val="00792C8C"/>
    <w:rsid w:val="00793B93"/>
    <w:rsid w:val="00794438"/>
    <w:rsid w:val="00795AC5"/>
    <w:rsid w:val="007A2A4D"/>
    <w:rsid w:val="007B0853"/>
    <w:rsid w:val="007B10BF"/>
    <w:rsid w:val="007C09AF"/>
    <w:rsid w:val="007C2B54"/>
    <w:rsid w:val="007D06C8"/>
    <w:rsid w:val="007D4284"/>
    <w:rsid w:val="007E0B08"/>
    <w:rsid w:val="007E0B9F"/>
    <w:rsid w:val="007E2049"/>
    <w:rsid w:val="007F793A"/>
    <w:rsid w:val="007F7BE2"/>
    <w:rsid w:val="008013A5"/>
    <w:rsid w:val="00817DE4"/>
    <w:rsid w:val="0082263D"/>
    <w:rsid w:val="008230C1"/>
    <w:rsid w:val="00823D57"/>
    <w:rsid w:val="008322D2"/>
    <w:rsid w:val="00834CFE"/>
    <w:rsid w:val="00835851"/>
    <w:rsid w:val="00840867"/>
    <w:rsid w:val="00842967"/>
    <w:rsid w:val="008433BE"/>
    <w:rsid w:val="008469A1"/>
    <w:rsid w:val="008529EB"/>
    <w:rsid w:val="00854263"/>
    <w:rsid w:val="00857752"/>
    <w:rsid w:val="008613C1"/>
    <w:rsid w:val="00875CEC"/>
    <w:rsid w:val="00880FD3"/>
    <w:rsid w:val="008847A0"/>
    <w:rsid w:val="008851C3"/>
    <w:rsid w:val="00885A9E"/>
    <w:rsid w:val="0088632E"/>
    <w:rsid w:val="00886EE5"/>
    <w:rsid w:val="00887DA3"/>
    <w:rsid w:val="008901CB"/>
    <w:rsid w:val="008A3B85"/>
    <w:rsid w:val="008A7EB8"/>
    <w:rsid w:val="008B11AE"/>
    <w:rsid w:val="008B70A5"/>
    <w:rsid w:val="008D2CD9"/>
    <w:rsid w:val="008D6FE0"/>
    <w:rsid w:val="008F2160"/>
    <w:rsid w:val="009010D6"/>
    <w:rsid w:val="009014F2"/>
    <w:rsid w:val="009046AB"/>
    <w:rsid w:val="00914FE7"/>
    <w:rsid w:val="00921F74"/>
    <w:rsid w:val="00922554"/>
    <w:rsid w:val="00924E6C"/>
    <w:rsid w:val="009254CF"/>
    <w:rsid w:val="009275EE"/>
    <w:rsid w:val="00937B0D"/>
    <w:rsid w:val="00941D9E"/>
    <w:rsid w:val="00943DF6"/>
    <w:rsid w:val="009464F1"/>
    <w:rsid w:val="00950673"/>
    <w:rsid w:val="0095675E"/>
    <w:rsid w:val="009575C4"/>
    <w:rsid w:val="00957A04"/>
    <w:rsid w:val="0096589A"/>
    <w:rsid w:val="009738D2"/>
    <w:rsid w:val="00974309"/>
    <w:rsid w:val="00974FA0"/>
    <w:rsid w:val="00975C88"/>
    <w:rsid w:val="00976EF8"/>
    <w:rsid w:val="00984963"/>
    <w:rsid w:val="00985553"/>
    <w:rsid w:val="00992D11"/>
    <w:rsid w:val="00993A7A"/>
    <w:rsid w:val="0099680A"/>
    <w:rsid w:val="009A0768"/>
    <w:rsid w:val="009A4D3D"/>
    <w:rsid w:val="009B0C91"/>
    <w:rsid w:val="009B277C"/>
    <w:rsid w:val="009D0E0B"/>
    <w:rsid w:val="009D13B8"/>
    <w:rsid w:val="009E189E"/>
    <w:rsid w:val="009E1CDB"/>
    <w:rsid w:val="009E62B5"/>
    <w:rsid w:val="009F3405"/>
    <w:rsid w:val="00A04D0D"/>
    <w:rsid w:val="00A06E6D"/>
    <w:rsid w:val="00A170D9"/>
    <w:rsid w:val="00A452D0"/>
    <w:rsid w:val="00A45C20"/>
    <w:rsid w:val="00A53773"/>
    <w:rsid w:val="00A53EE5"/>
    <w:rsid w:val="00A5405C"/>
    <w:rsid w:val="00A552EF"/>
    <w:rsid w:val="00A6005F"/>
    <w:rsid w:val="00A63482"/>
    <w:rsid w:val="00A67FF6"/>
    <w:rsid w:val="00A8321A"/>
    <w:rsid w:val="00A93477"/>
    <w:rsid w:val="00A952BD"/>
    <w:rsid w:val="00AA0782"/>
    <w:rsid w:val="00AA3F6C"/>
    <w:rsid w:val="00AA5461"/>
    <w:rsid w:val="00AB4398"/>
    <w:rsid w:val="00AC1FD9"/>
    <w:rsid w:val="00AC5079"/>
    <w:rsid w:val="00AC6B84"/>
    <w:rsid w:val="00AC7183"/>
    <w:rsid w:val="00AE3075"/>
    <w:rsid w:val="00AE7FC4"/>
    <w:rsid w:val="00AF110F"/>
    <w:rsid w:val="00B0114E"/>
    <w:rsid w:val="00B237ED"/>
    <w:rsid w:val="00B244BB"/>
    <w:rsid w:val="00B35755"/>
    <w:rsid w:val="00B506F8"/>
    <w:rsid w:val="00B53A4A"/>
    <w:rsid w:val="00B547C1"/>
    <w:rsid w:val="00B56631"/>
    <w:rsid w:val="00B57F62"/>
    <w:rsid w:val="00B65C63"/>
    <w:rsid w:val="00B65DB2"/>
    <w:rsid w:val="00B67D9B"/>
    <w:rsid w:val="00B8211D"/>
    <w:rsid w:val="00B85266"/>
    <w:rsid w:val="00B853DD"/>
    <w:rsid w:val="00B90466"/>
    <w:rsid w:val="00B9474B"/>
    <w:rsid w:val="00B96535"/>
    <w:rsid w:val="00BB0B78"/>
    <w:rsid w:val="00BB50DE"/>
    <w:rsid w:val="00BC0304"/>
    <w:rsid w:val="00BC53E0"/>
    <w:rsid w:val="00BD0F7A"/>
    <w:rsid w:val="00BE1907"/>
    <w:rsid w:val="00BF1050"/>
    <w:rsid w:val="00BF531A"/>
    <w:rsid w:val="00BF68A2"/>
    <w:rsid w:val="00C10DD3"/>
    <w:rsid w:val="00C2029A"/>
    <w:rsid w:val="00C21059"/>
    <w:rsid w:val="00C24037"/>
    <w:rsid w:val="00C25450"/>
    <w:rsid w:val="00C26CF8"/>
    <w:rsid w:val="00C312E4"/>
    <w:rsid w:val="00C33A39"/>
    <w:rsid w:val="00C35C55"/>
    <w:rsid w:val="00C43CEF"/>
    <w:rsid w:val="00C505BB"/>
    <w:rsid w:val="00C65994"/>
    <w:rsid w:val="00C671D0"/>
    <w:rsid w:val="00C75270"/>
    <w:rsid w:val="00C94EC6"/>
    <w:rsid w:val="00C95DA7"/>
    <w:rsid w:val="00CA6162"/>
    <w:rsid w:val="00CA7DEE"/>
    <w:rsid w:val="00CB65BE"/>
    <w:rsid w:val="00CC05F2"/>
    <w:rsid w:val="00CC5808"/>
    <w:rsid w:val="00CD1863"/>
    <w:rsid w:val="00CE14C4"/>
    <w:rsid w:val="00D12569"/>
    <w:rsid w:val="00D27283"/>
    <w:rsid w:val="00D30819"/>
    <w:rsid w:val="00D3300C"/>
    <w:rsid w:val="00D473F9"/>
    <w:rsid w:val="00D51360"/>
    <w:rsid w:val="00D51EC6"/>
    <w:rsid w:val="00D554A8"/>
    <w:rsid w:val="00D61503"/>
    <w:rsid w:val="00D8304A"/>
    <w:rsid w:val="00D8560E"/>
    <w:rsid w:val="00D962C8"/>
    <w:rsid w:val="00D97AFE"/>
    <w:rsid w:val="00DA0805"/>
    <w:rsid w:val="00DA5740"/>
    <w:rsid w:val="00DA5B57"/>
    <w:rsid w:val="00DC06A0"/>
    <w:rsid w:val="00DC3042"/>
    <w:rsid w:val="00DC3DE1"/>
    <w:rsid w:val="00DC5C88"/>
    <w:rsid w:val="00DC687D"/>
    <w:rsid w:val="00DC6F7F"/>
    <w:rsid w:val="00DD034A"/>
    <w:rsid w:val="00DE090D"/>
    <w:rsid w:val="00DE270E"/>
    <w:rsid w:val="00E02585"/>
    <w:rsid w:val="00E169F4"/>
    <w:rsid w:val="00E1704A"/>
    <w:rsid w:val="00E2253D"/>
    <w:rsid w:val="00E31521"/>
    <w:rsid w:val="00E31ADC"/>
    <w:rsid w:val="00E31EA7"/>
    <w:rsid w:val="00E33A76"/>
    <w:rsid w:val="00E34AC8"/>
    <w:rsid w:val="00E43F5E"/>
    <w:rsid w:val="00E47A3D"/>
    <w:rsid w:val="00E506FC"/>
    <w:rsid w:val="00E51306"/>
    <w:rsid w:val="00E54EAF"/>
    <w:rsid w:val="00E60566"/>
    <w:rsid w:val="00E65E27"/>
    <w:rsid w:val="00E67F6A"/>
    <w:rsid w:val="00E71708"/>
    <w:rsid w:val="00E73855"/>
    <w:rsid w:val="00E87A2B"/>
    <w:rsid w:val="00E93FE4"/>
    <w:rsid w:val="00EA0901"/>
    <w:rsid w:val="00EB5306"/>
    <w:rsid w:val="00EB6297"/>
    <w:rsid w:val="00EC3FE4"/>
    <w:rsid w:val="00EC7FCF"/>
    <w:rsid w:val="00ED2393"/>
    <w:rsid w:val="00ED3DD9"/>
    <w:rsid w:val="00ED3FE8"/>
    <w:rsid w:val="00ED52D8"/>
    <w:rsid w:val="00EE3981"/>
    <w:rsid w:val="00EE3ECB"/>
    <w:rsid w:val="00EF162F"/>
    <w:rsid w:val="00EF32C2"/>
    <w:rsid w:val="00F0094E"/>
    <w:rsid w:val="00F0107C"/>
    <w:rsid w:val="00F03FF0"/>
    <w:rsid w:val="00F04123"/>
    <w:rsid w:val="00F07C58"/>
    <w:rsid w:val="00F117FB"/>
    <w:rsid w:val="00F1686D"/>
    <w:rsid w:val="00F20FD2"/>
    <w:rsid w:val="00F2240A"/>
    <w:rsid w:val="00F26CA9"/>
    <w:rsid w:val="00F27760"/>
    <w:rsid w:val="00F33E12"/>
    <w:rsid w:val="00F37C1A"/>
    <w:rsid w:val="00F4485D"/>
    <w:rsid w:val="00F4771A"/>
    <w:rsid w:val="00F556F5"/>
    <w:rsid w:val="00F6471F"/>
    <w:rsid w:val="00F73627"/>
    <w:rsid w:val="00F815EF"/>
    <w:rsid w:val="00F86354"/>
    <w:rsid w:val="00F8680A"/>
    <w:rsid w:val="00F87E36"/>
    <w:rsid w:val="00F9200B"/>
    <w:rsid w:val="00F9402A"/>
    <w:rsid w:val="00F95EC0"/>
    <w:rsid w:val="00F95FCF"/>
    <w:rsid w:val="00FA317C"/>
    <w:rsid w:val="00FB22EA"/>
    <w:rsid w:val="00FB695B"/>
    <w:rsid w:val="00FD3238"/>
    <w:rsid w:val="00FD53BA"/>
    <w:rsid w:val="00FE2913"/>
    <w:rsid w:val="00FE2C5F"/>
    <w:rsid w:val="00FE5353"/>
    <w:rsid w:val="00FE78F8"/>
    <w:rsid w:val="00FF4C5F"/>
    <w:rsid w:val="00FF6E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</w:rPr>
  </w:style>
  <w:style w:type="paragraph" w:styleId="Bezriadkovania">
    <w:name w:val="No Spacing"/>
    <w:uiPriority w:val="1"/>
    <w:qFormat/>
    <w:rsid w:val="002D2CA0"/>
    <w:rPr>
      <w:szCs w:val="22"/>
      <w:lang w:eastAsia="en-US" w:bidi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FF6"/>
    <w:rPr>
      <w:color w:val="954F72" w:themeColor="followedHyperlink"/>
      <w:u w:val="single"/>
    </w:rPr>
  </w:style>
  <w:style w:type="paragraph" w:customStyle="1" w:styleId="CTL">
    <w:name w:val="CTL"/>
    <w:basedOn w:val="Normlny"/>
    <w:rsid w:val="005A1694"/>
    <w:pPr>
      <w:widowControl w:val="0"/>
      <w:numPr>
        <w:numId w:val="28"/>
      </w:numPr>
      <w:autoSpaceDE w:val="0"/>
      <w:autoSpaceDN w:val="0"/>
      <w:adjustRightInd w:val="0"/>
      <w:spacing w:after="120" w:line="240" w:lineRule="auto"/>
      <w:jc w:val="both"/>
    </w:pPr>
    <w:rPr>
      <w:rFonts w:eastAsia="Times New Roman"/>
      <w:sz w:val="24"/>
      <w:szCs w:val="20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  <w:style w:type="paragraph" w:styleId="Bezriadkovania">
    <w:name w:val="No Spacing"/>
    <w:uiPriority w:val="1"/>
    <w:qFormat/>
    <w:rsid w:val="002D2CA0"/>
    <w:rPr>
      <w:szCs w:val="22"/>
      <w:lang w:eastAsia="en-US" w:bidi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FF6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6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79288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0145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60681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79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3654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801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2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938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599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53575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7477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66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80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1164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6033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05901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8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435097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16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53383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9298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62936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436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08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1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58359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793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53548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85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0065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36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6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89332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8531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101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4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46959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85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24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377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3645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9209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67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84235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897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8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37288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94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04612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23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905258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614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0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5800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468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43779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104156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086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5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Detail/2589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o.eks.sk/ElektronickaTabula/Detail/258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o.eks.sk/ElektronickaTabula/Detail/258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abc.svs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737ED-8421-4F74-977C-1BEBB3BC8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1</Words>
  <Characters>6905</Characters>
  <Application>Microsoft Office Word</Application>
  <DocSecurity>0</DocSecurity>
  <Lines>57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1-09-30T20:56:00Z</dcterms:created>
  <dcterms:modified xsi:type="dcterms:W3CDTF">2022-01-14T14:31:00Z</dcterms:modified>
</cp:coreProperties>
</file>